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796D6C">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764443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14381370" w14:textId="0B73DB5F" w:rsidR="002E09B3"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7644439" w:history="1">
            <w:r w:rsidR="002E09B3" w:rsidRPr="00942EC2">
              <w:rPr>
                <w:rStyle w:val="Hyperlink"/>
                <w:rFonts w:cstheme="minorHAnsi"/>
                <w:noProof/>
              </w:rPr>
              <w:t>Abstract</w:t>
            </w:r>
            <w:r w:rsidR="002E09B3">
              <w:rPr>
                <w:noProof/>
                <w:webHidden/>
              </w:rPr>
              <w:tab/>
            </w:r>
            <w:r w:rsidR="002E09B3">
              <w:rPr>
                <w:noProof/>
                <w:webHidden/>
              </w:rPr>
              <w:fldChar w:fldCharType="begin"/>
            </w:r>
            <w:r w:rsidR="002E09B3">
              <w:rPr>
                <w:noProof/>
                <w:webHidden/>
              </w:rPr>
              <w:instrText xml:space="preserve"> PAGEREF _Toc517644439 \h </w:instrText>
            </w:r>
            <w:r w:rsidR="002E09B3">
              <w:rPr>
                <w:noProof/>
                <w:webHidden/>
              </w:rPr>
            </w:r>
            <w:r w:rsidR="002E09B3">
              <w:rPr>
                <w:noProof/>
                <w:webHidden/>
              </w:rPr>
              <w:fldChar w:fldCharType="separate"/>
            </w:r>
            <w:r w:rsidR="002E09B3">
              <w:rPr>
                <w:noProof/>
                <w:webHidden/>
              </w:rPr>
              <w:t>2</w:t>
            </w:r>
            <w:r w:rsidR="002E09B3">
              <w:rPr>
                <w:noProof/>
                <w:webHidden/>
              </w:rPr>
              <w:fldChar w:fldCharType="end"/>
            </w:r>
          </w:hyperlink>
        </w:p>
        <w:p w14:paraId="464E7BBD" w14:textId="46CFDB52" w:rsidR="002E09B3" w:rsidRDefault="00796D6C">
          <w:pPr>
            <w:pStyle w:val="TOC1"/>
            <w:tabs>
              <w:tab w:val="right" w:leader="dot" w:pos="9350"/>
            </w:tabs>
            <w:rPr>
              <w:noProof/>
              <w:kern w:val="0"/>
              <w:sz w:val="22"/>
              <w:szCs w:val="22"/>
              <w:lang w:eastAsia="en-US"/>
            </w:rPr>
          </w:pPr>
          <w:hyperlink w:anchor="_Toc517644440" w:history="1">
            <w:r w:rsidR="002E09B3" w:rsidRPr="00942EC2">
              <w:rPr>
                <w:rStyle w:val="Hyperlink"/>
                <w:rFonts w:cstheme="minorHAnsi"/>
                <w:noProof/>
              </w:rPr>
              <w:t xml:space="preserve">The Accuracy of Body Fat Percentage </w:t>
            </w:r>
            <w:r w:rsidR="002E09B3">
              <w:rPr>
                <w:noProof/>
                <w:webHidden/>
              </w:rPr>
              <w:tab/>
            </w:r>
            <w:r w:rsidR="002E09B3">
              <w:rPr>
                <w:noProof/>
                <w:webHidden/>
              </w:rPr>
              <w:fldChar w:fldCharType="begin"/>
            </w:r>
            <w:r w:rsidR="002E09B3">
              <w:rPr>
                <w:noProof/>
                <w:webHidden/>
              </w:rPr>
              <w:instrText xml:space="preserve"> PAGEREF _Toc517644440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4BEDE983" w14:textId="450A317D" w:rsidR="002E09B3" w:rsidRDefault="00796D6C">
          <w:pPr>
            <w:pStyle w:val="TOC1"/>
            <w:tabs>
              <w:tab w:val="right" w:leader="dot" w:pos="9350"/>
            </w:tabs>
            <w:rPr>
              <w:noProof/>
              <w:kern w:val="0"/>
              <w:sz w:val="22"/>
              <w:szCs w:val="22"/>
              <w:lang w:eastAsia="en-US"/>
            </w:rPr>
          </w:pPr>
          <w:hyperlink w:anchor="_Toc517644441" w:history="1">
            <w:r w:rsidR="002E09B3" w:rsidRPr="00942EC2">
              <w:rPr>
                <w:rStyle w:val="Hyperlink"/>
                <w:noProof/>
              </w:rPr>
              <w:t>Prior Research</w:t>
            </w:r>
            <w:r w:rsidR="002E09B3">
              <w:rPr>
                <w:noProof/>
                <w:webHidden/>
              </w:rPr>
              <w:tab/>
            </w:r>
            <w:r w:rsidR="002E09B3">
              <w:rPr>
                <w:noProof/>
                <w:webHidden/>
              </w:rPr>
              <w:fldChar w:fldCharType="begin"/>
            </w:r>
            <w:r w:rsidR="002E09B3">
              <w:rPr>
                <w:noProof/>
                <w:webHidden/>
              </w:rPr>
              <w:instrText xml:space="preserve"> PAGEREF _Toc517644441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012416FE" w14:textId="74FBCC2D" w:rsidR="002E09B3" w:rsidRDefault="00796D6C">
          <w:pPr>
            <w:pStyle w:val="TOC1"/>
            <w:tabs>
              <w:tab w:val="right" w:leader="dot" w:pos="9350"/>
            </w:tabs>
            <w:rPr>
              <w:noProof/>
              <w:kern w:val="0"/>
              <w:sz w:val="22"/>
              <w:szCs w:val="22"/>
              <w:lang w:eastAsia="en-US"/>
            </w:rPr>
          </w:pPr>
          <w:hyperlink w:anchor="_Toc517644442" w:history="1">
            <w:r w:rsidR="002E09B3" w:rsidRPr="00942EC2">
              <w:rPr>
                <w:rStyle w:val="Hyperlink"/>
                <w:rFonts w:cstheme="minorHAnsi"/>
                <w:noProof/>
              </w:rPr>
              <w:t>Research Methodology</w:t>
            </w:r>
            <w:r w:rsidR="002E09B3">
              <w:rPr>
                <w:noProof/>
                <w:webHidden/>
              </w:rPr>
              <w:tab/>
            </w:r>
            <w:r w:rsidR="002E09B3">
              <w:rPr>
                <w:noProof/>
                <w:webHidden/>
              </w:rPr>
              <w:fldChar w:fldCharType="begin"/>
            </w:r>
            <w:r w:rsidR="002E09B3">
              <w:rPr>
                <w:noProof/>
                <w:webHidden/>
              </w:rPr>
              <w:instrText xml:space="preserve"> PAGEREF _Toc517644442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6092BDED" w14:textId="59249C0B" w:rsidR="002E09B3" w:rsidRDefault="00796D6C">
          <w:pPr>
            <w:pStyle w:val="TOC2"/>
            <w:tabs>
              <w:tab w:val="right" w:leader="dot" w:pos="9350"/>
            </w:tabs>
            <w:rPr>
              <w:noProof/>
              <w:kern w:val="0"/>
              <w:sz w:val="22"/>
              <w:szCs w:val="22"/>
              <w:lang w:eastAsia="en-US"/>
            </w:rPr>
          </w:pPr>
          <w:hyperlink w:anchor="_Toc517644443" w:history="1">
            <w:r w:rsidR="002E09B3" w:rsidRPr="00942EC2">
              <w:rPr>
                <w:rStyle w:val="Hyperlink"/>
                <w:rFonts w:cstheme="minorHAnsi"/>
                <w:noProof/>
              </w:rPr>
              <w:t>Data</w:t>
            </w:r>
            <w:r w:rsidR="002E09B3">
              <w:rPr>
                <w:noProof/>
                <w:webHidden/>
              </w:rPr>
              <w:tab/>
            </w:r>
            <w:r w:rsidR="002E09B3">
              <w:rPr>
                <w:noProof/>
                <w:webHidden/>
              </w:rPr>
              <w:fldChar w:fldCharType="begin"/>
            </w:r>
            <w:r w:rsidR="002E09B3">
              <w:rPr>
                <w:noProof/>
                <w:webHidden/>
              </w:rPr>
              <w:instrText xml:space="preserve"> PAGEREF _Toc517644443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788D1B04" w14:textId="39212E5D" w:rsidR="002E09B3" w:rsidRDefault="00796D6C">
          <w:pPr>
            <w:pStyle w:val="TOC3"/>
            <w:tabs>
              <w:tab w:val="right" w:leader="dot" w:pos="9350"/>
            </w:tabs>
            <w:rPr>
              <w:noProof/>
              <w:kern w:val="0"/>
              <w:sz w:val="22"/>
              <w:szCs w:val="22"/>
              <w:lang w:eastAsia="en-US"/>
            </w:rPr>
          </w:pPr>
          <w:hyperlink w:anchor="_Toc517644444" w:history="1">
            <w:r w:rsidR="002E09B3" w:rsidRPr="00942EC2">
              <w:rPr>
                <w:rStyle w:val="Hyperlink"/>
                <w:noProof/>
              </w:rPr>
              <w:t>Description.</w:t>
            </w:r>
            <w:r w:rsidR="002E09B3">
              <w:rPr>
                <w:noProof/>
                <w:webHidden/>
              </w:rPr>
              <w:tab/>
            </w:r>
            <w:r w:rsidR="002E09B3">
              <w:rPr>
                <w:noProof/>
                <w:webHidden/>
              </w:rPr>
              <w:fldChar w:fldCharType="begin"/>
            </w:r>
            <w:r w:rsidR="002E09B3">
              <w:rPr>
                <w:noProof/>
                <w:webHidden/>
              </w:rPr>
              <w:instrText xml:space="preserve"> PAGEREF _Toc517644444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58525FAA" w14:textId="16D37F1C" w:rsidR="002E09B3" w:rsidRDefault="00796D6C">
          <w:pPr>
            <w:pStyle w:val="TOC3"/>
            <w:tabs>
              <w:tab w:val="right" w:leader="dot" w:pos="9350"/>
            </w:tabs>
            <w:rPr>
              <w:noProof/>
              <w:kern w:val="0"/>
              <w:sz w:val="22"/>
              <w:szCs w:val="22"/>
              <w:lang w:eastAsia="en-US"/>
            </w:rPr>
          </w:pPr>
          <w:hyperlink w:anchor="_Toc517644445" w:history="1">
            <w:r w:rsidR="002E09B3" w:rsidRPr="00942EC2">
              <w:rPr>
                <w:rStyle w:val="Hyperlink"/>
                <w:noProof/>
              </w:rPr>
              <w:t>Preparation.</w:t>
            </w:r>
            <w:r w:rsidR="002E09B3">
              <w:rPr>
                <w:noProof/>
                <w:webHidden/>
              </w:rPr>
              <w:tab/>
            </w:r>
            <w:r w:rsidR="002E09B3">
              <w:rPr>
                <w:noProof/>
                <w:webHidden/>
              </w:rPr>
              <w:fldChar w:fldCharType="begin"/>
            </w:r>
            <w:r w:rsidR="002E09B3">
              <w:rPr>
                <w:noProof/>
                <w:webHidden/>
              </w:rPr>
              <w:instrText xml:space="preserve"> PAGEREF _Toc517644445 \h </w:instrText>
            </w:r>
            <w:r w:rsidR="002E09B3">
              <w:rPr>
                <w:noProof/>
                <w:webHidden/>
              </w:rPr>
            </w:r>
            <w:r w:rsidR="002E09B3">
              <w:rPr>
                <w:noProof/>
                <w:webHidden/>
              </w:rPr>
              <w:fldChar w:fldCharType="separate"/>
            </w:r>
            <w:r w:rsidR="002E09B3">
              <w:rPr>
                <w:noProof/>
                <w:webHidden/>
              </w:rPr>
              <w:t>8</w:t>
            </w:r>
            <w:r w:rsidR="002E09B3">
              <w:rPr>
                <w:noProof/>
                <w:webHidden/>
              </w:rPr>
              <w:fldChar w:fldCharType="end"/>
            </w:r>
          </w:hyperlink>
        </w:p>
        <w:p w14:paraId="6B2CD64B" w14:textId="76A979BA" w:rsidR="002E09B3" w:rsidRDefault="00796D6C">
          <w:pPr>
            <w:pStyle w:val="TOC2"/>
            <w:tabs>
              <w:tab w:val="right" w:leader="dot" w:pos="9350"/>
            </w:tabs>
            <w:rPr>
              <w:noProof/>
              <w:kern w:val="0"/>
              <w:sz w:val="22"/>
              <w:szCs w:val="22"/>
              <w:lang w:eastAsia="en-US"/>
            </w:rPr>
          </w:pPr>
          <w:hyperlink w:anchor="_Toc517644446" w:history="1">
            <w:r w:rsidR="002E09B3" w:rsidRPr="00942EC2">
              <w:rPr>
                <w:rStyle w:val="Hyperlink"/>
                <w:noProof/>
              </w:rPr>
              <w:t>Methods</w:t>
            </w:r>
            <w:r w:rsidR="002E09B3">
              <w:rPr>
                <w:noProof/>
                <w:webHidden/>
              </w:rPr>
              <w:tab/>
            </w:r>
            <w:r w:rsidR="002E09B3">
              <w:rPr>
                <w:noProof/>
                <w:webHidden/>
              </w:rPr>
              <w:fldChar w:fldCharType="begin"/>
            </w:r>
            <w:r w:rsidR="002E09B3">
              <w:rPr>
                <w:noProof/>
                <w:webHidden/>
              </w:rPr>
              <w:instrText xml:space="preserve"> PAGEREF _Toc517644446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3225FDC6" w14:textId="135326F0" w:rsidR="002E09B3" w:rsidRDefault="00796D6C">
          <w:pPr>
            <w:pStyle w:val="TOC3"/>
            <w:tabs>
              <w:tab w:val="right" w:leader="dot" w:pos="9350"/>
            </w:tabs>
            <w:rPr>
              <w:noProof/>
              <w:kern w:val="0"/>
              <w:sz w:val="22"/>
              <w:szCs w:val="22"/>
              <w:lang w:eastAsia="en-US"/>
            </w:rPr>
          </w:pPr>
          <w:hyperlink w:anchor="_Toc517644447" w:history="1">
            <w:r w:rsidR="002E09B3" w:rsidRPr="00942EC2">
              <w:rPr>
                <w:rStyle w:val="Hyperlink"/>
                <w:noProof/>
              </w:rPr>
              <w:t>Model Selection.</w:t>
            </w:r>
            <w:r w:rsidR="002E09B3">
              <w:rPr>
                <w:noProof/>
                <w:webHidden/>
              </w:rPr>
              <w:tab/>
            </w:r>
            <w:r w:rsidR="002E09B3">
              <w:rPr>
                <w:noProof/>
                <w:webHidden/>
              </w:rPr>
              <w:fldChar w:fldCharType="begin"/>
            </w:r>
            <w:r w:rsidR="002E09B3">
              <w:rPr>
                <w:noProof/>
                <w:webHidden/>
              </w:rPr>
              <w:instrText xml:space="preserve"> PAGEREF _Toc517644447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76855896" w14:textId="116B35F5" w:rsidR="002E09B3" w:rsidRDefault="00796D6C">
          <w:pPr>
            <w:pStyle w:val="TOC3"/>
            <w:tabs>
              <w:tab w:val="right" w:leader="dot" w:pos="9350"/>
            </w:tabs>
            <w:rPr>
              <w:noProof/>
              <w:kern w:val="0"/>
              <w:sz w:val="22"/>
              <w:szCs w:val="22"/>
              <w:lang w:eastAsia="en-US"/>
            </w:rPr>
          </w:pPr>
          <w:hyperlink w:anchor="_Toc517644448"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48 \h </w:instrText>
            </w:r>
            <w:r w:rsidR="002E09B3">
              <w:rPr>
                <w:noProof/>
                <w:webHidden/>
              </w:rPr>
            </w:r>
            <w:r w:rsidR="002E09B3">
              <w:rPr>
                <w:noProof/>
                <w:webHidden/>
              </w:rPr>
              <w:fldChar w:fldCharType="separate"/>
            </w:r>
            <w:r w:rsidR="002E09B3">
              <w:rPr>
                <w:noProof/>
                <w:webHidden/>
              </w:rPr>
              <w:t>11</w:t>
            </w:r>
            <w:r w:rsidR="002E09B3">
              <w:rPr>
                <w:noProof/>
                <w:webHidden/>
              </w:rPr>
              <w:fldChar w:fldCharType="end"/>
            </w:r>
          </w:hyperlink>
        </w:p>
        <w:p w14:paraId="74A47384" w14:textId="3627887A" w:rsidR="002E09B3" w:rsidRDefault="00796D6C">
          <w:pPr>
            <w:pStyle w:val="TOC3"/>
            <w:tabs>
              <w:tab w:val="right" w:leader="dot" w:pos="9350"/>
            </w:tabs>
            <w:rPr>
              <w:noProof/>
              <w:kern w:val="0"/>
              <w:sz w:val="22"/>
              <w:szCs w:val="22"/>
              <w:lang w:eastAsia="en-US"/>
            </w:rPr>
          </w:pPr>
          <w:hyperlink w:anchor="_Toc517644449"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49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63F08710" w14:textId="5C513B36" w:rsidR="002E09B3" w:rsidRDefault="00796D6C">
          <w:pPr>
            <w:pStyle w:val="TOC3"/>
            <w:tabs>
              <w:tab w:val="right" w:leader="dot" w:pos="9350"/>
            </w:tabs>
            <w:rPr>
              <w:noProof/>
              <w:kern w:val="0"/>
              <w:sz w:val="22"/>
              <w:szCs w:val="22"/>
              <w:lang w:eastAsia="en-US"/>
            </w:rPr>
          </w:pPr>
          <w:hyperlink w:anchor="_Toc517644450"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0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1D7A513F" w14:textId="5FF2C4B7" w:rsidR="002E09B3" w:rsidRDefault="00796D6C">
          <w:pPr>
            <w:pStyle w:val="TOC1"/>
            <w:tabs>
              <w:tab w:val="right" w:leader="dot" w:pos="9350"/>
            </w:tabs>
            <w:rPr>
              <w:noProof/>
              <w:kern w:val="0"/>
              <w:sz w:val="22"/>
              <w:szCs w:val="22"/>
              <w:lang w:eastAsia="en-US"/>
            </w:rPr>
          </w:pPr>
          <w:hyperlink w:anchor="_Toc517644451" w:history="1">
            <w:r w:rsidR="002E09B3" w:rsidRPr="00942EC2">
              <w:rPr>
                <w:rStyle w:val="Hyperlink"/>
                <w:rFonts w:cstheme="minorHAnsi"/>
                <w:noProof/>
              </w:rPr>
              <w:t>Experiments and Results Analysis</w:t>
            </w:r>
            <w:r w:rsidR="002E09B3">
              <w:rPr>
                <w:noProof/>
                <w:webHidden/>
              </w:rPr>
              <w:tab/>
            </w:r>
            <w:r w:rsidR="002E09B3">
              <w:rPr>
                <w:noProof/>
                <w:webHidden/>
              </w:rPr>
              <w:fldChar w:fldCharType="begin"/>
            </w:r>
            <w:r w:rsidR="002E09B3">
              <w:rPr>
                <w:noProof/>
                <w:webHidden/>
              </w:rPr>
              <w:instrText xml:space="preserve"> PAGEREF _Toc517644451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788BAEF5" w14:textId="2B4B97DF" w:rsidR="002E09B3" w:rsidRDefault="00796D6C">
          <w:pPr>
            <w:pStyle w:val="TOC3"/>
            <w:tabs>
              <w:tab w:val="right" w:leader="dot" w:pos="9350"/>
            </w:tabs>
            <w:rPr>
              <w:noProof/>
              <w:kern w:val="0"/>
              <w:sz w:val="22"/>
              <w:szCs w:val="22"/>
              <w:lang w:eastAsia="en-US"/>
            </w:rPr>
          </w:pPr>
          <w:hyperlink w:anchor="_Toc517644452"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52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21C3DB60" w14:textId="3B0D977F" w:rsidR="002E09B3" w:rsidRDefault="00796D6C">
          <w:pPr>
            <w:pStyle w:val="TOC3"/>
            <w:tabs>
              <w:tab w:val="right" w:leader="dot" w:pos="9350"/>
            </w:tabs>
            <w:rPr>
              <w:noProof/>
              <w:kern w:val="0"/>
              <w:sz w:val="22"/>
              <w:szCs w:val="22"/>
              <w:lang w:eastAsia="en-US"/>
            </w:rPr>
          </w:pPr>
          <w:hyperlink w:anchor="_Toc517644453"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53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1C3BAC7" w14:textId="0F5C2056" w:rsidR="002E09B3" w:rsidRDefault="00796D6C">
          <w:pPr>
            <w:pStyle w:val="TOC3"/>
            <w:tabs>
              <w:tab w:val="right" w:leader="dot" w:pos="9350"/>
            </w:tabs>
            <w:rPr>
              <w:noProof/>
              <w:kern w:val="0"/>
              <w:sz w:val="22"/>
              <w:szCs w:val="22"/>
              <w:lang w:eastAsia="en-US"/>
            </w:rPr>
          </w:pPr>
          <w:hyperlink w:anchor="_Toc517644454"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4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CE15A60" w14:textId="4FAC6962" w:rsidR="002E09B3" w:rsidRDefault="00796D6C">
          <w:pPr>
            <w:pStyle w:val="TOC1"/>
            <w:tabs>
              <w:tab w:val="right" w:leader="dot" w:pos="9350"/>
            </w:tabs>
            <w:rPr>
              <w:noProof/>
              <w:kern w:val="0"/>
              <w:sz w:val="22"/>
              <w:szCs w:val="22"/>
              <w:lang w:eastAsia="en-US"/>
            </w:rPr>
          </w:pPr>
          <w:hyperlink w:anchor="_Toc517644455" w:history="1">
            <w:r w:rsidR="002E09B3" w:rsidRPr="00942EC2">
              <w:rPr>
                <w:rStyle w:val="Hyperlink"/>
                <w:rFonts w:cstheme="minorHAnsi"/>
                <w:noProof/>
              </w:rPr>
              <w:t>Conclusion</w:t>
            </w:r>
            <w:r w:rsidR="002E09B3">
              <w:rPr>
                <w:noProof/>
                <w:webHidden/>
              </w:rPr>
              <w:tab/>
            </w:r>
            <w:r w:rsidR="002E09B3">
              <w:rPr>
                <w:noProof/>
                <w:webHidden/>
              </w:rPr>
              <w:fldChar w:fldCharType="begin"/>
            </w:r>
            <w:r w:rsidR="002E09B3">
              <w:rPr>
                <w:noProof/>
                <w:webHidden/>
              </w:rPr>
              <w:instrText xml:space="preserve"> PAGEREF _Toc517644455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6C551F44" w14:textId="10652BF7" w:rsidR="002E09B3" w:rsidRDefault="00796D6C">
          <w:pPr>
            <w:pStyle w:val="TOC1"/>
            <w:tabs>
              <w:tab w:val="right" w:leader="dot" w:pos="9350"/>
            </w:tabs>
            <w:rPr>
              <w:noProof/>
              <w:kern w:val="0"/>
              <w:sz w:val="22"/>
              <w:szCs w:val="22"/>
              <w:lang w:eastAsia="en-US"/>
            </w:rPr>
          </w:pPr>
          <w:hyperlink w:anchor="_Toc517644456" w:history="1">
            <w:r w:rsidR="002E09B3" w:rsidRPr="00942EC2">
              <w:rPr>
                <w:rStyle w:val="Hyperlink"/>
                <w:rFonts w:cstheme="minorHAnsi"/>
                <w:noProof/>
              </w:rPr>
              <w:t>References</w:t>
            </w:r>
            <w:r w:rsidR="002E09B3">
              <w:rPr>
                <w:noProof/>
                <w:webHidden/>
              </w:rPr>
              <w:tab/>
            </w:r>
            <w:r w:rsidR="002E09B3">
              <w:rPr>
                <w:noProof/>
                <w:webHidden/>
              </w:rPr>
              <w:fldChar w:fldCharType="begin"/>
            </w:r>
            <w:r w:rsidR="002E09B3">
              <w:rPr>
                <w:noProof/>
                <w:webHidden/>
              </w:rPr>
              <w:instrText xml:space="preserve"> PAGEREF _Toc517644456 \h </w:instrText>
            </w:r>
            <w:r w:rsidR="002E09B3">
              <w:rPr>
                <w:noProof/>
                <w:webHidden/>
              </w:rPr>
            </w:r>
            <w:r w:rsidR="002E09B3">
              <w:rPr>
                <w:noProof/>
                <w:webHidden/>
              </w:rPr>
              <w:fldChar w:fldCharType="separate"/>
            </w:r>
            <w:r w:rsidR="002E09B3">
              <w:rPr>
                <w:noProof/>
                <w:webHidden/>
              </w:rPr>
              <w:t>20</w:t>
            </w:r>
            <w:r w:rsidR="002E09B3">
              <w:rPr>
                <w:noProof/>
                <w:webHidden/>
              </w:rPr>
              <w:fldChar w:fldCharType="end"/>
            </w:r>
          </w:hyperlink>
        </w:p>
        <w:p w14:paraId="6120427A" w14:textId="0B23E74B" w:rsidR="00DD359B" w:rsidRPr="00AE062C" w:rsidRDefault="00A61888" w:rsidP="00AE062C">
          <w:r>
            <w:rPr>
              <w:b/>
              <w:bCs/>
              <w:noProof/>
            </w:rPr>
            <w:fldChar w:fldCharType="end"/>
          </w:r>
        </w:p>
      </w:sdtContent>
    </w:sdt>
    <w:bookmarkStart w:id="1" w:name="_Toc517644440"/>
    <w:p w14:paraId="41E2C861" w14:textId="09B8FBBD" w:rsidR="00E81978" w:rsidRPr="000E2B3E" w:rsidRDefault="00796D6C">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764444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764444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7644443"/>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7644444"/>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7644445"/>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4D3D2446"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5C0936">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4079B20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CE6F7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4079B20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CE6F77">
                        <w:rPr>
                          <w:noProof/>
                        </w:rPr>
                        <w:t>1</w:t>
                      </w:r>
                      <w:r w:rsidR="00796D6C">
                        <w:rPr>
                          <w:noProof/>
                        </w:rP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6C324FCC" w14:textId="612C31D4" w:rsidR="0093757E" w:rsidRDefault="00AB0A35" w:rsidP="0093757E">
      <w:pPr>
        <w:pStyle w:val="Heading2"/>
      </w:pPr>
      <w:bookmarkStart w:id="7" w:name="_Toc517644446"/>
      <w:r>
        <w:t>Methods</w:t>
      </w:r>
      <w:bookmarkEnd w:id="7"/>
    </w:p>
    <w:p w14:paraId="4C1E503D" w14:textId="6AD4439A" w:rsidR="00947604" w:rsidRPr="0093757E" w:rsidRDefault="009B262B" w:rsidP="0093757E">
      <w:pPr>
        <w:rPr>
          <w:rFonts w:asciiTheme="majorHAnsi" w:eastAsiaTheme="majorEastAsia" w:hAnsiTheme="majorHAnsi" w:cstheme="majorBidi"/>
          <w:bCs/>
        </w:rPr>
      </w:pPr>
      <w:bookmarkStart w:id="8" w:name="_Toc517644447"/>
      <w:r w:rsidRPr="0093757E">
        <w:rPr>
          <w:rStyle w:val="Heading3Char"/>
        </w:rPr>
        <w:t>Model Selection.</w:t>
      </w:r>
      <w:bookmarkEnd w:id="8"/>
      <w:r>
        <w:t xml:space="preserve"> </w:t>
      </w:r>
      <w:r w:rsidR="004E2EF2">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 xml:space="preserve">sive Partitioning Decision Trees, Naïve Bayes Classification, and Multiple Linear Regression. I </w:t>
      </w:r>
      <w:r w:rsidR="007C37DF">
        <w:rPr>
          <w:b/>
        </w:rPr>
        <w:t xml:space="preserve">focused on </w:t>
      </w:r>
      <w:r w:rsidR="005B570A">
        <w:t xml:space="preserve">the latter </w:t>
      </w:r>
      <w:r w:rsidR="0065548C">
        <w:t xml:space="preserve">three to remain within a reasonable scope of this </w:t>
      </w:r>
      <w:r w:rsidR="0065548C">
        <w:lastRenderedPageBreak/>
        <w:t>paper, and because they provided the most interesting results when</w:t>
      </w:r>
      <w:r w:rsidR="004E2EF2">
        <w:t xml:space="preserve"> conducting my initial analysis.</w:t>
      </w:r>
    </w:p>
    <w:p w14:paraId="46A22697" w14:textId="760DB731" w:rsidR="00A64BC0" w:rsidRDefault="001A4C66" w:rsidP="007C3242">
      <w:pPr>
        <w:pStyle w:val="Heading3"/>
        <w:rPr>
          <w:b w:val="0"/>
        </w:rPr>
      </w:pPr>
      <w:bookmarkStart w:id="9" w:name="_Toc517644448"/>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3EEDB2CB" w14:textId="72B5C575" w:rsidR="00053EDF" w:rsidRPr="00147293" w:rsidRDefault="0000006F" w:rsidP="00F25790">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p>
    <w:p w14:paraId="774E1E86" w14:textId="602BC49E" w:rsidR="00370DF8" w:rsidRDefault="00DF0EDC" w:rsidP="00370DF8">
      <w:pPr>
        <w:pStyle w:val="Heading3"/>
        <w:rPr>
          <w:b w:val="0"/>
        </w:rPr>
      </w:pPr>
      <w:bookmarkStart w:id="10" w:name="_Toc517644449"/>
      <w:r>
        <w:lastRenderedPageBreak/>
        <w:t xml:space="preserve">Recursive Partitioning </w:t>
      </w:r>
      <w:r w:rsidR="00370DF8">
        <w:t>Decision Tree</w:t>
      </w:r>
      <w:r w:rsidR="00A70599">
        <w:t xml:space="preserve"> (rpart)</w:t>
      </w:r>
      <w:r w:rsidR="00370DF8">
        <w:t>.</w:t>
      </w:r>
      <w:r w:rsidR="00A70599">
        <w:t xml:space="preserve"> </w:t>
      </w:r>
      <w:r w:rsidR="00836A65">
        <w:rPr>
          <w:b w:val="0"/>
        </w:rPr>
        <w:t xml:space="preserve">Decision trees are a </w:t>
      </w:r>
      <w:r w:rsidR="00D2142C">
        <w:rPr>
          <w:b w:val="0"/>
        </w:rPr>
        <w:t>greed</w:t>
      </w:r>
      <w:r w:rsidR="00310CDD">
        <w:rPr>
          <w:b w:val="0"/>
        </w:rPr>
        <w:t xml:space="preserve">y </w:t>
      </w:r>
      <w:r w:rsidR="00836A65">
        <w:rPr>
          <w:b w:val="0"/>
        </w:rPr>
        <w:t xml:space="preserve">type of algorithm </w:t>
      </w:r>
      <w:r w:rsidR="00310CDD">
        <w:rPr>
          <w:b w:val="0"/>
        </w:rPr>
        <w:t>which takes a top</w:t>
      </w:r>
      <w:r w:rsidR="004B326B">
        <w:rPr>
          <w:b w:val="0"/>
        </w:rPr>
        <w:t xml:space="preserve">-down approach of constructing a tree, making recursive decisions on how to best split and categorize data. </w:t>
      </w:r>
      <w:r w:rsidR="005B46AB">
        <w:rPr>
          <w:b w:val="0"/>
        </w:rPr>
        <w:t>The basic elements of the decision tree are internal nodes which ho</w:t>
      </w:r>
      <w:r w:rsidR="00465208">
        <w:rPr>
          <w:b w:val="0"/>
        </w:rPr>
        <w:t>lds a test, a branch which is the outcome of the test, and terminal nodes which have a class label.</w:t>
      </w:r>
      <w:r w:rsidR="00CE2A5B">
        <w:rPr>
          <w:b w:val="0"/>
        </w:rPr>
        <w:t xml:space="preserve"> They are popular because of their accuracy, </w:t>
      </w:r>
      <w:r w:rsidR="00E31F22">
        <w:rPr>
          <w:b w:val="0"/>
        </w:rPr>
        <w:t>ability to handle multidimen</w:t>
      </w:r>
      <w:r w:rsidR="00E31F22" w:rsidRPr="00C631E2">
        <w:rPr>
          <w:b w:val="0"/>
        </w:rPr>
        <w:t>sional data, and they are generally easy for humans to understand</w:t>
      </w:r>
      <w:sdt>
        <w:sdtPr>
          <w:rPr>
            <w:b w:val="0"/>
          </w:rPr>
          <w:id w:val="-279492350"/>
          <w:citation/>
        </w:sdtPr>
        <w:sdtEndPr/>
        <w:sdtContent>
          <w:r w:rsidR="00C631E2" w:rsidRPr="00C631E2">
            <w:rPr>
              <w:b w:val="0"/>
            </w:rPr>
            <w:fldChar w:fldCharType="begin"/>
          </w:r>
          <w:r w:rsidR="00C631E2" w:rsidRPr="00C631E2">
            <w:rPr>
              <w:b w:val="0"/>
            </w:rPr>
            <w:instrText xml:space="preserve"> CITATION Han111 \l 1033 </w:instrText>
          </w:r>
          <w:r w:rsidR="00C631E2" w:rsidRPr="00C631E2">
            <w:rPr>
              <w:b w:val="0"/>
            </w:rPr>
            <w:fldChar w:fldCharType="separate"/>
          </w:r>
          <w:r w:rsidR="00C631E2" w:rsidRPr="00C631E2">
            <w:rPr>
              <w:b w:val="0"/>
              <w:noProof/>
            </w:rPr>
            <w:t xml:space="preserve"> (Han, Kamber, &amp; Pei, 2011)</w:t>
          </w:r>
          <w:r w:rsidR="00C631E2" w:rsidRPr="00C631E2">
            <w:rPr>
              <w:b w:val="0"/>
            </w:rPr>
            <w:fldChar w:fldCharType="end"/>
          </w:r>
        </w:sdtContent>
      </w:sdt>
      <w:r w:rsidR="00E31F22" w:rsidRPr="00C631E2">
        <w:rPr>
          <w:b w:val="0"/>
        </w:rPr>
        <w:t>.</w:t>
      </w:r>
      <w:r w:rsidR="00B77768">
        <w:rPr>
          <w:b w:val="0"/>
        </w:rPr>
        <w:t xml:space="preserve"> Rpart is a form of decision tree, </w:t>
      </w:r>
      <w:r w:rsidR="005A31EE">
        <w:rPr>
          <w:b w:val="0"/>
        </w:rPr>
        <w:t>like</w:t>
      </w:r>
      <w:r w:rsidR="00B77768">
        <w:rPr>
          <w:b w:val="0"/>
        </w:rPr>
        <w:t xml:space="preserve"> the Classification and Regression Trees (CART). </w:t>
      </w:r>
      <w:r w:rsidR="00514139">
        <w:rPr>
          <w:b w:val="0"/>
        </w:rPr>
        <w:t xml:space="preserve">It uses a </w:t>
      </w:r>
      <w:r w:rsidR="005A31EE">
        <w:rPr>
          <w:b w:val="0"/>
        </w:rPr>
        <w:t>two-stage</w:t>
      </w:r>
      <w:r w:rsidR="00514139">
        <w:rPr>
          <w:b w:val="0"/>
        </w:rPr>
        <w:t xml:space="preserve"> procedure and is represented as a binary tree.</w:t>
      </w:r>
      <w:r w:rsidR="00542C6C">
        <w:rPr>
          <w:b w:val="0"/>
        </w:rPr>
        <w:t xml:space="preserve"> The splitting decision is a critical component of a decision </w:t>
      </w:r>
      <w:r w:rsidR="003E3371">
        <w:rPr>
          <w:b w:val="0"/>
        </w:rPr>
        <w:t>tree and</w:t>
      </w:r>
      <w:r w:rsidR="00542C6C">
        <w:rPr>
          <w:b w:val="0"/>
        </w:rPr>
        <w:t xml:space="preserve"> is responsible for measuring the </w:t>
      </w:r>
      <w:r w:rsidR="00FE1FC5">
        <w:rPr>
          <w:b w:val="0"/>
        </w:rPr>
        <w:t xml:space="preserve">impurity of data to determine the best pace to split to achieve </w:t>
      </w:r>
      <w:r w:rsidR="006A2BA7">
        <w:rPr>
          <w:b w:val="0"/>
        </w:rPr>
        <w:t xml:space="preserve">a reduction in heterogeneity. </w:t>
      </w:r>
      <w:r w:rsidR="007F5CFF">
        <w:rPr>
          <w:b w:val="0"/>
        </w:rPr>
        <w:t xml:space="preserve">Equation </w:t>
      </w:r>
      <w:r w:rsidR="004C08B6">
        <w:rPr>
          <w:b w:val="0"/>
        </w:rPr>
        <w:t>2</w:t>
      </w:r>
      <w:r w:rsidR="007F5CFF">
        <w:rPr>
          <w:b w:val="0"/>
        </w:rPr>
        <w:t xml:space="preserve"> represents how we can calculate impurity, where </w:t>
      </w:r>
      <w:r w:rsidR="00D37D31">
        <w:rPr>
          <w:b w:val="0"/>
        </w:rPr>
        <w:t xml:space="preserve">A is the node being measured and </w:t>
      </w:r>
      <w:r w:rsidR="00D37D31" w:rsidRPr="00D37D31">
        <w:rPr>
          <w:b w:val="0"/>
          <w:i/>
        </w:rPr>
        <w:t>f</w:t>
      </w:r>
      <w:r w:rsidR="00D37D31">
        <w:rPr>
          <w:b w:val="0"/>
          <w:i/>
        </w:rPr>
        <w:t xml:space="preserve"> </w:t>
      </w:r>
      <w:r w:rsidR="00D37D31" w:rsidRPr="00D37D31">
        <w:rPr>
          <w:b w:val="0"/>
        </w:rPr>
        <w:t>is the chosen impurity function</w:t>
      </w:r>
      <w:r w:rsidR="0024752C">
        <w:rPr>
          <w:b w:val="0"/>
        </w:rPr>
        <w:t>, for example the Gini index</w:t>
      </w:r>
      <w:r w:rsidR="00D37D31" w:rsidRPr="00D37D31">
        <w:rPr>
          <w:b w:val="0"/>
        </w:rPr>
        <w:t>.</w:t>
      </w:r>
      <w:r w:rsidR="002402CC">
        <w:rPr>
          <w:b w:val="0"/>
        </w:rPr>
        <w:t xml:space="preserve"> Rpart also offers ways to prune th</w:t>
      </w:r>
      <w:r w:rsidR="002402CC" w:rsidRPr="00A224E8">
        <w:rPr>
          <w:b w:val="0"/>
        </w:rPr>
        <w:t>e tree for unneeded data</w:t>
      </w:r>
      <w:r w:rsidR="00A224E8" w:rsidRPr="00A224E8">
        <w:rPr>
          <w:b w:val="0"/>
        </w:rPr>
        <w:t xml:space="preserve"> and cross-validation methods</w:t>
      </w:r>
      <w:sdt>
        <w:sdtPr>
          <w:rPr>
            <w:b w:val="0"/>
          </w:rPr>
          <w:id w:val="-517776955"/>
          <w:citation/>
        </w:sdtPr>
        <w:sdtEndPr/>
        <w:sdtContent>
          <w:r w:rsidR="00A224E8" w:rsidRPr="00A224E8">
            <w:rPr>
              <w:b w:val="0"/>
            </w:rPr>
            <w:fldChar w:fldCharType="begin"/>
          </w:r>
          <w:r w:rsidR="00A224E8" w:rsidRPr="00A224E8">
            <w:rPr>
              <w:b w:val="0"/>
            </w:rPr>
            <w:instrText xml:space="preserve"> CITATION therneau2018introduction \l 1033 </w:instrText>
          </w:r>
          <w:r w:rsidR="00A224E8" w:rsidRPr="00A224E8">
            <w:rPr>
              <w:b w:val="0"/>
            </w:rPr>
            <w:fldChar w:fldCharType="separate"/>
          </w:r>
          <w:r w:rsidR="00A224E8" w:rsidRPr="00A224E8">
            <w:rPr>
              <w:b w:val="0"/>
              <w:noProof/>
            </w:rPr>
            <w:t xml:space="preserve"> (Therneau, Atkinson, &amp; others, 2018)</w:t>
          </w:r>
          <w:r w:rsidR="00A224E8" w:rsidRPr="00A224E8">
            <w:rPr>
              <w:b w:val="0"/>
            </w:rPr>
            <w:fldChar w:fldCharType="end"/>
          </w:r>
        </w:sdtContent>
      </w:sdt>
      <w:r w:rsidR="00A224E8" w:rsidRPr="00A224E8">
        <w:rPr>
          <w:b w:val="0"/>
        </w:rPr>
        <w:t>.</w:t>
      </w:r>
      <w:bookmarkEnd w:id="10"/>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7644450"/>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7644451"/>
      <w:r>
        <w:rPr>
          <w:rFonts w:asciiTheme="minorHAnsi" w:hAnsiTheme="minorHAnsi" w:cstheme="minorHAnsi"/>
        </w:rPr>
        <w:lastRenderedPageBreak/>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5AA5F3FC" w14:textId="59665BAB" w:rsidR="00D373BE" w:rsidRDefault="00EB50BA" w:rsidP="007D5902">
      <w:pPr>
        <w:pStyle w:val="Heading3"/>
        <w:rPr>
          <w:b w:val="0"/>
        </w:rPr>
      </w:pPr>
      <w:bookmarkStart w:id="13" w:name="_Toc517644452"/>
      <w:r>
        <w:t>Multiple Linear Regression.</w:t>
      </w:r>
      <w:r w:rsidR="00873A14">
        <w:t xml:space="preserve"> </w:t>
      </w:r>
      <w:r w:rsidR="00873A14" w:rsidRPr="00873A14">
        <w:rPr>
          <w:b w:val="0"/>
        </w:rPr>
        <w:t>For</w:t>
      </w:r>
      <w:r w:rsidR="00873A14">
        <w:rPr>
          <w:b w:val="0"/>
        </w:rPr>
        <w:t xml:space="preserve"> linear regression we first need to look at all 13 </w:t>
      </w:r>
      <w:r w:rsidR="00CC37E1">
        <w:rPr>
          <w:b w:val="0"/>
        </w:rPr>
        <w:t xml:space="preserve">independent variables compared to our </w:t>
      </w:r>
      <w:r w:rsidR="001B3441">
        <w:rPr>
          <w:b w:val="0"/>
        </w:rPr>
        <w:t>dependent</w:t>
      </w:r>
      <w:r w:rsidR="00CC37E1">
        <w:rPr>
          <w:b w:val="0"/>
        </w:rPr>
        <w:t xml:space="preserve"> variable, the Brozek BF%, to determine which </w:t>
      </w:r>
      <w:r w:rsidR="001B3441">
        <w:rPr>
          <w:b w:val="0"/>
        </w:rPr>
        <w:t>produces a linear model of interest</w:t>
      </w:r>
      <w:r w:rsidR="00725141">
        <w:rPr>
          <w:b w:val="0"/>
        </w:rPr>
        <w:t xml:space="preserve">. </w:t>
      </w:r>
      <w:r w:rsidR="00EA6EA7">
        <w:rPr>
          <w:b w:val="0"/>
        </w:rPr>
        <w:t xml:space="preserve">Before we start the analysis, the Bodyfat dataset will be split into a 70% train data set and 30% test data set. </w:t>
      </w:r>
      <w:r w:rsidR="00707C72">
        <w:rPr>
          <w:b w:val="0"/>
        </w:rPr>
        <w:t xml:space="preserve">We will work with the train data set exclusively in the first portion of this </w:t>
      </w:r>
      <w:r w:rsidR="002426AB">
        <w:rPr>
          <w:b w:val="0"/>
        </w:rPr>
        <w:t>experiment and</w:t>
      </w:r>
      <w:r w:rsidR="00707C72">
        <w:rPr>
          <w:b w:val="0"/>
        </w:rPr>
        <w:t xml:space="preserve"> will only use the test data set at the end to make predictions</w:t>
      </w:r>
      <w:r w:rsidR="002426AB">
        <w:rPr>
          <w:b w:val="0"/>
        </w:rPr>
        <w:t xml:space="preserve"> of the dependent variable. </w:t>
      </w:r>
      <w:r w:rsidR="00725141">
        <w:rPr>
          <w:b w:val="0"/>
        </w:rPr>
        <w:t xml:space="preserve">In figure 2, we first look at the </w:t>
      </w:r>
      <w:r w:rsidR="004D4646">
        <w:rPr>
          <w:b w:val="0"/>
        </w:rPr>
        <w:t>R</w:t>
      </w:r>
      <w:r w:rsidR="00725141">
        <w:rPr>
          <w:b w:val="0"/>
        </w:rPr>
        <w:t>esidual</w:t>
      </w:r>
      <w:r w:rsidR="004D4646">
        <w:rPr>
          <w:b w:val="0"/>
        </w:rPr>
        <w:t>s vs Fitted</w:t>
      </w:r>
      <w:r w:rsidR="00725141">
        <w:rPr>
          <w:b w:val="0"/>
        </w:rPr>
        <w:t xml:space="preserve">, </w:t>
      </w:r>
      <w:r w:rsidR="004D4646">
        <w:rPr>
          <w:b w:val="0"/>
        </w:rPr>
        <w:t>N</w:t>
      </w:r>
      <w:r w:rsidR="00725141">
        <w:rPr>
          <w:b w:val="0"/>
        </w:rPr>
        <w:t xml:space="preserve">ormal Q-Q plot, </w:t>
      </w:r>
      <w:r w:rsidR="004D4646">
        <w:rPr>
          <w:b w:val="0"/>
        </w:rPr>
        <w:t>Scale-Location, and Residuals vs Leverage plots.</w:t>
      </w:r>
      <w:r w:rsidR="0076729E">
        <w:rPr>
          <w:b w:val="0"/>
        </w:rPr>
        <w:t xml:space="preserve"> The first plot, Residuals vs Fitted, </w:t>
      </w:r>
      <w:r w:rsidR="00601DFB">
        <w:rPr>
          <w:b w:val="0"/>
        </w:rPr>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rPr>
          <w:b w:val="0"/>
        </w:rPr>
        <w:t xml:space="preserve">spread out across the independent variable range of values. The last plot </w:t>
      </w:r>
      <w:r w:rsidR="003F3F85">
        <w:rPr>
          <w:b w:val="0"/>
        </w:rPr>
        <w:t>show that rows 82 and 109 are above Cook’s line</w:t>
      </w:r>
      <w:r w:rsidR="009F3651">
        <w:rPr>
          <w:b w:val="0"/>
        </w:rPr>
        <w:t xml:space="preserve">, however a manual examination of these rows does not indicate any odd values which might cause issues with the </w:t>
      </w:r>
      <w:r w:rsidR="00062AEC" w:rsidRPr="00062AEC">
        <w:rPr>
          <w:b w:val="0"/>
        </w:rPr>
        <w:t>analysis</w:t>
      </w:r>
      <w:sdt>
        <w:sdtPr>
          <w:rPr>
            <w:b w:val="0"/>
          </w:rPr>
          <w:id w:val="1353919578"/>
          <w:citation/>
        </w:sdtPr>
        <w:sdtEndPr/>
        <w:sdtContent>
          <w:r w:rsidR="00062AEC" w:rsidRPr="00062AEC">
            <w:rPr>
              <w:b w:val="0"/>
            </w:rPr>
            <w:fldChar w:fldCharType="begin"/>
          </w:r>
          <w:r w:rsidR="00062AEC" w:rsidRPr="00062AEC">
            <w:rPr>
              <w:b w:val="0"/>
            </w:rPr>
            <w:instrText xml:space="preserve"> CITATION Kim151 \l 1033 </w:instrText>
          </w:r>
          <w:r w:rsidR="00062AEC" w:rsidRPr="00062AEC">
            <w:rPr>
              <w:b w:val="0"/>
            </w:rPr>
            <w:fldChar w:fldCharType="separate"/>
          </w:r>
          <w:r w:rsidR="00062AEC" w:rsidRPr="00062AEC">
            <w:rPr>
              <w:b w:val="0"/>
              <w:noProof/>
            </w:rPr>
            <w:t xml:space="preserve"> (Kim, 2015)</w:t>
          </w:r>
          <w:r w:rsidR="00062AEC" w:rsidRPr="00062AEC">
            <w:rPr>
              <w:b w:val="0"/>
            </w:rPr>
            <w:fldChar w:fldCharType="end"/>
          </w:r>
        </w:sdtContent>
      </w:sdt>
      <w:r w:rsidR="00062AEC">
        <w:rPr>
          <w:b w:val="0"/>
        </w:rPr>
        <w:t>.</w:t>
      </w:r>
      <w:bookmarkEnd w:id="13"/>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539B6A6F"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CE6F77">
        <w:rPr>
          <w:noProof/>
        </w:rPr>
        <w:t>2</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224D67C0"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CE6F77">
        <w:rPr>
          <w:noProof/>
        </w:rPr>
        <w:t>3</w:t>
      </w:r>
      <w:r w:rsidR="00796D6C">
        <w:rPr>
          <w:noProof/>
        </w:rP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141DFDA1"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5C0936">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7A1CC339"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5C0936">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4CAB360E"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5C0936">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18CB1D0D" w14:textId="66EB78B7" w:rsidR="000C674C" w:rsidRDefault="000C674C" w:rsidP="006454AE">
      <w:r>
        <w:t>After examining all three models we can</w:t>
      </w:r>
      <w:r w:rsidR="00C27F5F">
        <w:t xml:space="preserve"> deduce the second model is the preferred model with the highest Adjusted R-square value of 0.7398</w:t>
      </w:r>
      <w:r w:rsidR="00F52366">
        <w:t>, a Residual standard error of 3.884, and F-statistic of 64.6. The next logical step is to</w:t>
      </w:r>
      <w:r w:rsidR="000D687C">
        <w:t xml:space="preserve"> conduct cross validation of this model to ensure we have not overfit our model. </w:t>
      </w:r>
      <w:r w:rsidR="00361DDF">
        <w:t>Table 5 holds a summary of the results of a 10-fold cross validation on the second model.</w:t>
      </w:r>
      <w:r w:rsidR="004A519D">
        <w:t xml:space="preserve"> Table 5 shows our</w:t>
      </w:r>
      <w:r w:rsidR="005158FE">
        <w:t xml:space="preserve"> variables hold true with cross validation, indicating our model is ready to conduct predictions on our test data.</w:t>
      </w:r>
    </w:p>
    <w:p w14:paraId="286DC811" w14:textId="168C7837"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5C0936">
        <w:rPr>
          <w:noProof/>
        </w:rPr>
        <w:t>5</w:t>
      </w:r>
      <w:r w:rsidR="00796D6C">
        <w:rPr>
          <w:noProof/>
        </w:rPr>
        <w:fldChar w:fldCharType="end"/>
      </w:r>
      <w:r>
        <w:t>. 10-fold cross-validation results on the second linear model.</w:t>
      </w:r>
    </w:p>
    <w:tbl>
      <w:tblPr>
        <w:tblStyle w:val="TableGrid"/>
        <w:tblW w:w="0" w:type="auto"/>
        <w:tblLook w:val="04A0" w:firstRow="1" w:lastRow="0" w:firstColumn="1" w:lastColumn="0" w:noHBand="0" w:noVBand="1"/>
      </w:tblPr>
      <w:tblGrid>
        <w:gridCol w:w="9350"/>
      </w:tblGrid>
      <w:tr w:rsidR="00361DDF" w:rsidRPr="004D1E65" w14:paraId="3BBB7704" w14:textId="77777777" w:rsidTr="008A76BF">
        <w:tc>
          <w:tcPr>
            <w:tcW w:w="9350" w:type="dxa"/>
          </w:tcPr>
          <w:p w14:paraId="730FAF0D" w14:textId="77777777" w:rsidR="00361DDF" w:rsidRPr="004D1E65" w:rsidRDefault="00361DDF" w:rsidP="008A76BF">
            <w:proofErr w:type="spellStart"/>
            <w:r w:rsidRPr="004D1E65">
              <w:t>lm</w:t>
            </w:r>
            <w:proofErr w:type="spellEnd"/>
            <w:r w:rsidRPr="004D1E65">
              <w:t xml:space="preserve">(formula = .outcome ~ ., data = </w:t>
            </w:r>
            <w:proofErr w:type="spellStart"/>
            <w:r w:rsidRPr="004D1E65">
              <w:t>dat</w:t>
            </w:r>
            <w:proofErr w:type="spellEnd"/>
            <w:r w:rsidRPr="004D1E65">
              <w:t>)</w:t>
            </w:r>
          </w:p>
        </w:tc>
      </w:tr>
      <w:tr w:rsidR="00361DDF" w:rsidRPr="004D1E65" w14:paraId="02075CB8" w14:textId="77777777" w:rsidTr="008A76BF">
        <w:tc>
          <w:tcPr>
            <w:tcW w:w="9350" w:type="dxa"/>
          </w:tcPr>
          <w:p w14:paraId="21D1A082" w14:textId="77777777" w:rsidR="00361DDF" w:rsidRPr="004D1E65" w:rsidRDefault="00361DDF" w:rsidP="008A76BF">
            <w:r w:rsidRPr="004D1E65">
              <w:t>Residuals:</w:t>
            </w:r>
          </w:p>
        </w:tc>
      </w:tr>
      <w:tr w:rsidR="00361DDF" w:rsidRPr="004D1E65" w14:paraId="1C6795C3" w14:textId="77777777" w:rsidTr="008A76BF">
        <w:tc>
          <w:tcPr>
            <w:tcW w:w="9350" w:type="dxa"/>
          </w:tcPr>
          <w:p w14:paraId="6F7CA8E0" w14:textId="77777777" w:rsidR="00361DDF" w:rsidRPr="004D1E65" w:rsidRDefault="00361DDF" w:rsidP="008A76BF">
            <w:r w:rsidRPr="004D1E65">
              <w:t xml:space="preserve">    Min      1Q  Median      3Q     Max </w:t>
            </w:r>
          </w:p>
        </w:tc>
      </w:tr>
      <w:tr w:rsidR="00361DDF" w:rsidRPr="004D1E65" w14:paraId="2468A5D3" w14:textId="77777777" w:rsidTr="008A76BF">
        <w:tc>
          <w:tcPr>
            <w:tcW w:w="9350" w:type="dxa"/>
          </w:tcPr>
          <w:p w14:paraId="4CE9121C" w14:textId="77777777" w:rsidR="00361DDF" w:rsidRPr="004D1E65" w:rsidRDefault="00361DDF" w:rsidP="008A76BF">
            <w:r w:rsidRPr="004D1E65">
              <w:t xml:space="preserve">-9.3740 -2.6337 -0.3196  2.6661  9.4745 </w:t>
            </w:r>
          </w:p>
        </w:tc>
      </w:tr>
      <w:tr w:rsidR="00361DDF" w:rsidRPr="004D1E65" w14:paraId="01F8D32A" w14:textId="77777777" w:rsidTr="008A76BF">
        <w:tc>
          <w:tcPr>
            <w:tcW w:w="9350" w:type="dxa"/>
          </w:tcPr>
          <w:p w14:paraId="5DAE4779" w14:textId="77777777" w:rsidR="00361DDF" w:rsidRPr="004D1E65" w:rsidRDefault="00361DDF" w:rsidP="008A76BF">
            <w:r w:rsidRPr="004D1E65">
              <w:t>Coefficients:</w:t>
            </w:r>
          </w:p>
        </w:tc>
      </w:tr>
      <w:tr w:rsidR="00361DDF" w:rsidRPr="004D1E65" w14:paraId="6E837F01" w14:textId="77777777" w:rsidTr="008A76BF">
        <w:tc>
          <w:tcPr>
            <w:tcW w:w="9350" w:type="dxa"/>
          </w:tcPr>
          <w:p w14:paraId="41C99C71" w14:textId="10F2D2D1" w:rsidR="00361DDF" w:rsidRPr="004D1E65" w:rsidRDefault="00361DDF"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361DDF" w:rsidRPr="004D1E65" w14:paraId="7D07F76C" w14:textId="77777777" w:rsidTr="008A76BF">
        <w:tc>
          <w:tcPr>
            <w:tcW w:w="9350" w:type="dxa"/>
          </w:tcPr>
          <w:p w14:paraId="45AC460B" w14:textId="05928AE0" w:rsidR="00361DDF" w:rsidRPr="004D1E65" w:rsidRDefault="00361DDF" w:rsidP="008A76BF">
            <w:r w:rsidRPr="004D1E65">
              <w:t xml:space="preserve">(Intercept)          </w:t>
            </w:r>
            <w:r w:rsidR="00AA3FE0">
              <w:t xml:space="preserve">                </w:t>
            </w:r>
            <w:r w:rsidRPr="004D1E65">
              <w:t xml:space="preserve"> -14.09041   13.75351  -1.024   0.3070    </w:t>
            </w:r>
          </w:p>
        </w:tc>
      </w:tr>
      <w:tr w:rsidR="00361DDF" w:rsidRPr="004D1E65" w14:paraId="1F843A0E" w14:textId="77777777" w:rsidTr="008A76BF">
        <w:tc>
          <w:tcPr>
            <w:tcW w:w="9350" w:type="dxa"/>
          </w:tcPr>
          <w:p w14:paraId="35ABEBDC" w14:textId="2E0AB70E" w:rsidR="00361DDF" w:rsidRPr="004D1E65" w:rsidRDefault="00361DDF" w:rsidP="008A76BF">
            <w:r w:rsidRPr="004D1E65">
              <w:t xml:space="preserve">Age                   </w:t>
            </w:r>
            <w:r w:rsidR="00AA3FE0">
              <w:t xml:space="preserve">                   </w:t>
            </w:r>
            <w:r w:rsidRPr="004D1E65">
              <w:t xml:space="preserve">  0.04569    0.03298   1.385   0.1677    </w:t>
            </w:r>
          </w:p>
        </w:tc>
      </w:tr>
      <w:tr w:rsidR="00361DDF" w:rsidRPr="004D1E65" w14:paraId="4737176C" w14:textId="77777777" w:rsidTr="008A76BF">
        <w:tc>
          <w:tcPr>
            <w:tcW w:w="9350" w:type="dxa"/>
          </w:tcPr>
          <w:p w14:paraId="2EB3EA7A" w14:textId="59EAFB90" w:rsidR="00361DDF" w:rsidRPr="004D1E65" w:rsidRDefault="00361DDF" w:rsidP="008A76BF">
            <w:r w:rsidRPr="004D1E65">
              <w:t xml:space="preserve">Weight               </w:t>
            </w:r>
            <w:r w:rsidR="00AA3FE0">
              <w:t xml:space="preserve">                 </w:t>
            </w:r>
            <w:r w:rsidRPr="004D1E65">
              <w:t xml:space="preserve">  -0.05457    0.04934  -1.106   0.2703    </w:t>
            </w:r>
          </w:p>
        </w:tc>
      </w:tr>
      <w:tr w:rsidR="00361DDF" w:rsidRPr="004D1E65" w14:paraId="02A6E4A8" w14:textId="77777777" w:rsidTr="008A76BF">
        <w:tc>
          <w:tcPr>
            <w:tcW w:w="9350" w:type="dxa"/>
          </w:tcPr>
          <w:p w14:paraId="278A608E" w14:textId="3FF4EF85" w:rsidR="00361DDF" w:rsidRPr="004D1E65" w:rsidRDefault="00361DDF" w:rsidP="008A76BF">
            <w:proofErr w:type="spellStart"/>
            <w:r w:rsidRPr="004D1E65">
              <w:t>Neck.circumference</w:t>
            </w:r>
            <w:proofErr w:type="spellEnd"/>
            <w:r w:rsidRPr="004D1E65">
              <w:t xml:space="preserve">   </w:t>
            </w:r>
            <w:r w:rsidR="00AA3FE0">
              <w:t xml:space="preserve">        </w:t>
            </w:r>
            <w:r w:rsidRPr="004D1E65">
              <w:t xml:space="preserve">  -0.24954    0.24486  -1.019   0.3096    </w:t>
            </w:r>
          </w:p>
        </w:tc>
      </w:tr>
      <w:tr w:rsidR="00361DDF" w:rsidRPr="004D1E65" w14:paraId="7EB64E71" w14:textId="77777777" w:rsidTr="008A76BF">
        <w:tc>
          <w:tcPr>
            <w:tcW w:w="9350" w:type="dxa"/>
          </w:tcPr>
          <w:p w14:paraId="579EB5EE" w14:textId="779BD55E" w:rsidR="00361DDF" w:rsidRPr="004D1E65" w:rsidRDefault="00361DDF" w:rsidP="008A76BF">
            <w:proofErr w:type="spellStart"/>
            <w:r w:rsidRPr="004D1E65">
              <w:t>Chest.circumference</w:t>
            </w:r>
            <w:proofErr w:type="spellEnd"/>
            <w:r w:rsidRPr="004D1E65">
              <w:t xml:space="preserve">  </w:t>
            </w:r>
            <w:r w:rsidR="00AA3FE0">
              <w:t xml:space="preserve">         </w:t>
            </w:r>
            <w:r w:rsidRPr="004D1E65">
              <w:t xml:space="preserve">  -0.10733    0.10777  -0.996   0.3207    </w:t>
            </w:r>
          </w:p>
        </w:tc>
      </w:tr>
      <w:tr w:rsidR="00361DDF" w:rsidRPr="004D1E65" w14:paraId="2A8EBE5E" w14:textId="77777777" w:rsidTr="008A76BF">
        <w:tc>
          <w:tcPr>
            <w:tcW w:w="9350" w:type="dxa"/>
          </w:tcPr>
          <w:p w14:paraId="32EC33DF" w14:textId="44C0B60F" w:rsidR="00361DDF" w:rsidRPr="004D1E65" w:rsidRDefault="00361DDF" w:rsidP="008A76BF">
            <w:proofErr w:type="spellStart"/>
            <w:r w:rsidRPr="004D1E65">
              <w:t>Abdomen.circumference</w:t>
            </w:r>
            <w:proofErr w:type="spellEnd"/>
            <w:r w:rsidRPr="004D1E65">
              <w:t xml:space="preserve"> </w:t>
            </w:r>
            <w:r w:rsidR="00AA3FE0">
              <w:t xml:space="preserve">     </w:t>
            </w:r>
            <w:r w:rsidRPr="004D1E65">
              <w:t xml:space="preserve">  0.92709    0.09268  10.003   &lt;2e-16 ***</w:t>
            </w:r>
          </w:p>
        </w:tc>
      </w:tr>
      <w:tr w:rsidR="00361DDF" w:rsidRPr="004D1E65" w14:paraId="7C9618B7" w14:textId="77777777" w:rsidTr="008A76BF">
        <w:tc>
          <w:tcPr>
            <w:tcW w:w="9350" w:type="dxa"/>
          </w:tcPr>
          <w:p w14:paraId="4129D325" w14:textId="1E238BF8" w:rsidR="00361DDF" w:rsidRPr="004D1E65" w:rsidRDefault="00361DDF" w:rsidP="008A76BF">
            <w:proofErr w:type="spellStart"/>
            <w:r w:rsidRPr="004D1E65">
              <w:lastRenderedPageBreak/>
              <w:t>Hip.circumference</w:t>
            </w:r>
            <w:proofErr w:type="spellEnd"/>
            <w:r w:rsidRPr="004D1E65">
              <w:t xml:space="preserve">    </w:t>
            </w:r>
            <w:r w:rsidR="00AA3FE0">
              <w:t xml:space="preserve">          </w:t>
            </w:r>
            <w:r w:rsidRPr="004D1E65">
              <w:t xml:space="preserve">  -0.20281    0.15447  -1.313   0.1910    </w:t>
            </w:r>
          </w:p>
        </w:tc>
      </w:tr>
      <w:tr w:rsidR="00361DDF" w:rsidRPr="004D1E65" w14:paraId="02160342" w14:textId="77777777" w:rsidTr="008A76BF">
        <w:tc>
          <w:tcPr>
            <w:tcW w:w="9350" w:type="dxa"/>
          </w:tcPr>
          <w:p w14:paraId="253F225D" w14:textId="7B9C743E" w:rsidR="00361DDF" w:rsidRPr="004D1E65" w:rsidRDefault="00361DDF" w:rsidP="008A76BF">
            <w:proofErr w:type="spellStart"/>
            <w:r w:rsidRPr="004D1E65">
              <w:t>Thigh.circumference</w:t>
            </w:r>
            <w:proofErr w:type="spellEnd"/>
            <w:r w:rsidRPr="004D1E65">
              <w:t xml:space="preserve">     </w:t>
            </w:r>
            <w:r w:rsidR="00AA3FE0">
              <w:t xml:space="preserve">        </w:t>
            </w:r>
            <w:r w:rsidRPr="004D1E65">
              <w:t xml:space="preserve">0.32832    0.14118   2.326   0.0212 *  </w:t>
            </w:r>
          </w:p>
        </w:tc>
      </w:tr>
      <w:tr w:rsidR="00361DDF" w:rsidRPr="004D1E65" w14:paraId="6F10F4BB" w14:textId="77777777" w:rsidTr="008A76BF">
        <w:tc>
          <w:tcPr>
            <w:tcW w:w="9350" w:type="dxa"/>
          </w:tcPr>
          <w:p w14:paraId="2187BAAB" w14:textId="4E1B0453" w:rsidR="00361DDF" w:rsidRPr="004D1E65" w:rsidRDefault="00361DDF" w:rsidP="008A76BF">
            <w:proofErr w:type="spellStart"/>
            <w:r w:rsidRPr="004D1E65">
              <w:t>Wrist.circumference</w:t>
            </w:r>
            <w:proofErr w:type="spellEnd"/>
            <w:r w:rsidRPr="004D1E65">
              <w:t xml:space="preserve">   </w:t>
            </w:r>
            <w:r w:rsidR="00AA3FE0">
              <w:t xml:space="preserve">         </w:t>
            </w:r>
            <w:r w:rsidRPr="004D1E65">
              <w:t xml:space="preserve"> -1.31987    0.54120  -2.439   0.0158 *  </w:t>
            </w:r>
          </w:p>
        </w:tc>
      </w:tr>
      <w:tr w:rsidR="00361DDF" w:rsidRPr="004D1E65" w14:paraId="54C3CD4A" w14:textId="77777777" w:rsidTr="008A76BF">
        <w:tc>
          <w:tcPr>
            <w:tcW w:w="9350" w:type="dxa"/>
          </w:tcPr>
          <w:p w14:paraId="7889AD21" w14:textId="77777777" w:rsidR="00361DDF" w:rsidRPr="004D1E65" w:rsidRDefault="00361DDF" w:rsidP="008A76BF">
            <w:r w:rsidRPr="004D1E65">
              <w:t>---</w:t>
            </w:r>
          </w:p>
        </w:tc>
      </w:tr>
      <w:tr w:rsidR="00361DDF" w:rsidRPr="004D1E65" w14:paraId="0ED7B829" w14:textId="77777777" w:rsidTr="008A76BF">
        <w:tc>
          <w:tcPr>
            <w:tcW w:w="9350" w:type="dxa"/>
          </w:tcPr>
          <w:p w14:paraId="76A764EC" w14:textId="77777777" w:rsidR="00361DDF" w:rsidRPr="004D1E65" w:rsidRDefault="00361DDF" w:rsidP="008A76BF">
            <w:proofErr w:type="spellStart"/>
            <w:r w:rsidRPr="004D1E65">
              <w:t>Signif</w:t>
            </w:r>
            <w:proofErr w:type="spellEnd"/>
            <w:r w:rsidRPr="004D1E65">
              <w:t>. codes:  0 ‘***’ 0.001 ‘**’ 0.01 ‘*’ 0.05 ‘.’ 0.1 ‘ ’ 1</w:t>
            </w:r>
          </w:p>
        </w:tc>
      </w:tr>
      <w:tr w:rsidR="00361DDF" w:rsidRPr="004D1E65" w14:paraId="6E7786FA" w14:textId="77777777" w:rsidTr="008A76BF">
        <w:tc>
          <w:tcPr>
            <w:tcW w:w="9350" w:type="dxa"/>
          </w:tcPr>
          <w:p w14:paraId="04C0AB47" w14:textId="77777777" w:rsidR="00361DDF" w:rsidRPr="004D1E65" w:rsidRDefault="00361DDF" w:rsidP="008A76BF">
            <w:r w:rsidRPr="004D1E65">
              <w:t>Residual standard error: 3.884 on 171 degrees of freedom</w:t>
            </w:r>
          </w:p>
        </w:tc>
      </w:tr>
      <w:tr w:rsidR="00361DDF" w:rsidRPr="004D1E65" w14:paraId="69C297BD" w14:textId="77777777" w:rsidTr="008A76BF">
        <w:tc>
          <w:tcPr>
            <w:tcW w:w="9350" w:type="dxa"/>
          </w:tcPr>
          <w:p w14:paraId="7A8209E5" w14:textId="77777777" w:rsidR="00361DDF" w:rsidRPr="004D1E65" w:rsidRDefault="00361DDF" w:rsidP="008A76BF">
            <w:r w:rsidRPr="004D1E65">
              <w:t>Multiple R-squared:  0.7514,</w:t>
            </w:r>
            <w:r w:rsidRPr="004D1E65">
              <w:tab/>
              <w:t xml:space="preserve">Adjusted R-squared:  0.7398 </w:t>
            </w:r>
          </w:p>
        </w:tc>
      </w:tr>
      <w:tr w:rsidR="00361DDF" w:rsidRPr="004D1E65" w14:paraId="77F68513" w14:textId="77777777" w:rsidTr="008A76BF">
        <w:tc>
          <w:tcPr>
            <w:tcW w:w="9350" w:type="dxa"/>
          </w:tcPr>
          <w:p w14:paraId="6944301C" w14:textId="77777777" w:rsidR="00361DDF" w:rsidRPr="004D1E65" w:rsidRDefault="00361DDF" w:rsidP="008A76BF">
            <w:r w:rsidRPr="004D1E65">
              <w:t>F-statistic:  64.6 on 8 and 171 DF,  p-value: &lt; 2.2e-16</w:t>
            </w:r>
          </w:p>
        </w:tc>
      </w:tr>
    </w:tbl>
    <w:p w14:paraId="0A5ED4A0" w14:textId="21740699" w:rsidR="00361DDF" w:rsidRDefault="00361DDF" w:rsidP="006454AE"/>
    <w:p w14:paraId="7B2DE35C" w14:textId="369D223A" w:rsidR="007E38F6" w:rsidRDefault="007E38F6" w:rsidP="006454AE">
      <w:r>
        <w:t>After conducting a prediction on our test data set with the modified second model</w:t>
      </w:r>
      <w:r w:rsidR="000C7899">
        <w:t xml:space="preserve">, we find a correlation accuracy between predicted and actual values of </w:t>
      </w:r>
      <w:r w:rsidR="005C0936">
        <w:t>0.8302265, or approximately 83%</w:t>
      </w:r>
      <w:r w:rsidR="00961D53">
        <w:t>, and a Mean Absolute Percen</w:t>
      </w:r>
      <w:r w:rsidR="00B173BB">
        <w:t>t</w:t>
      </w:r>
      <w:r w:rsidR="00961D53">
        <w:t xml:space="preserve"> Error (MAPE) of 0.21</w:t>
      </w:r>
      <w:r w:rsidR="00CA1633">
        <w:t>69925, or approximately 22%</w:t>
      </w:r>
      <w:r w:rsidR="005C0936">
        <w:t>. Table 6 shows the first two rows of the predicted test data, highlighting the actual value and predicted value.</w:t>
      </w:r>
    </w:p>
    <w:p w14:paraId="412D3698" w14:textId="2CD226BE"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Pr>
          <w:noProof/>
        </w:rPr>
        <w:t>6</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24"/>
        <w:gridCol w:w="1530"/>
        <w:gridCol w:w="1910"/>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463732" w:rsidRDefault="005C0936" w:rsidP="008A76BF">
            <w: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463732" w:rsidRDefault="005C0936" w:rsidP="008A76BF">
            <w: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463732" w:rsidRDefault="005C0936" w:rsidP="008A76BF">
            <w:r>
              <w:t>Predicted</w:t>
            </w:r>
          </w:p>
        </w:tc>
      </w:tr>
      <w:tr w:rsidR="005C0936" w:rsidRPr="00463732" w14:paraId="78352CD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5C0936" w:rsidRPr="00463732" w:rsidRDefault="005C0936" w:rsidP="008A76BF">
            <w:pPr>
              <w:spacing w:after="160" w:line="259" w:lineRule="auto"/>
            </w:pPr>
            <w:r w:rsidRPr="00463732">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5C0936" w:rsidRPr="00463732" w:rsidRDefault="005C0936" w:rsidP="008A76BF">
            <w:pPr>
              <w:spacing w:after="160" w:line="259" w:lineRule="auto"/>
            </w:pPr>
            <w:r w:rsidRPr="00463732">
              <w:t>27.8</w:t>
            </w:r>
          </w:p>
        </w:tc>
        <w:tc>
          <w:tcPr>
            <w:tcW w:w="0" w:type="auto"/>
            <w:shd w:val="clear" w:color="auto" w:fill="FFFFFF" w:themeFill="background1"/>
            <w:noWrap/>
            <w:tcMar>
              <w:top w:w="60" w:type="dxa"/>
              <w:left w:w="75" w:type="dxa"/>
              <w:bottom w:w="60" w:type="dxa"/>
              <w:right w:w="75" w:type="dxa"/>
            </w:tcMar>
            <w:vAlign w:val="center"/>
            <w:hideMark/>
          </w:tcPr>
          <w:p w14:paraId="24AF67FD" w14:textId="77777777" w:rsidR="005C0936" w:rsidRPr="00463732" w:rsidRDefault="005C0936" w:rsidP="008A76BF">
            <w:pPr>
              <w:spacing w:after="160" w:line="259" w:lineRule="auto"/>
            </w:pPr>
            <w:r w:rsidRPr="00463732">
              <w:t>27.354810</w:t>
            </w:r>
          </w:p>
        </w:tc>
      </w:tr>
      <w:tr w:rsidR="005C0936" w:rsidRPr="00463732" w14:paraId="2A201B1E"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5C0936" w:rsidRPr="00463732" w:rsidRDefault="005C0936" w:rsidP="008A76BF">
            <w:pPr>
              <w:spacing w:after="160" w:line="259" w:lineRule="auto"/>
            </w:pPr>
            <w:r w:rsidRPr="00463732">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5C0936" w:rsidRPr="00463732" w:rsidRDefault="005C0936" w:rsidP="008A76BF">
            <w:pPr>
              <w:spacing w:after="160" w:line="259" w:lineRule="auto"/>
            </w:pPr>
            <w:r w:rsidRPr="00463732">
              <w:t>20.8</w:t>
            </w:r>
          </w:p>
        </w:tc>
        <w:tc>
          <w:tcPr>
            <w:tcW w:w="0" w:type="auto"/>
            <w:shd w:val="clear" w:color="auto" w:fill="FFFFFF" w:themeFill="background1"/>
            <w:noWrap/>
            <w:tcMar>
              <w:top w:w="60" w:type="dxa"/>
              <w:left w:w="75" w:type="dxa"/>
              <w:bottom w:w="60" w:type="dxa"/>
              <w:right w:w="75" w:type="dxa"/>
            </w:tcMar>
            <w:vAlign w:val="center"/>
            <w:hideMark/>
          </w:tcPr>
          <w:p w14:paraId="718C3026" w14:textId="77777777" w:rsidR="005C0936" w:rsidRPr="00463732" w:rsidRDefault="005C0936" w:rsidP="008A76BF">
            <w:pPr>
              <w:spacing w:after="160" w:line="259" w:lineRule="auto"/>
            </w:pPr>
            <w:r w:rsidRPr="00463732">
              <w:t>24.282777</w:t>
            </w:r>
          </w:p>
        </w:tc>
      </w:tr>
      <w:tr w:rsidR="005C0936" w:rsidRPr="00463732" w14:paraId="04FDCA97"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5C0936" w:rsidRPr="00463732" w:rsidRDefault="005C0936" w:rsidP="008A76BF">
            <w:pPr>
              <w:spacing w:after="160" w:line="259" w:lineRule="auto"/>
            </w:pPr>
            <w:r w:rsidRPr="00463732">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5C0936" w:rsidRPr="00463732" w:rsidRDefault="005C0936" w:rsidP="008A76BF">
            <w:pPr>
              <w:spacing w:after="160" w:line="259" w:lineRule="auto"/>
            </w:pPr>
            <w:r w:rsidRPr="00463732">
              <w:t>20.5</w:t>
            </w:r>
          </w:p>
        </w:tc>
        <w:tc>
          <w:tcPr>
            <w:tcW w:w="0" w:type="auto"/>
            <w:shd w:val="clear" w:color="auto" w:fill="FFFFFF" w:themeFill="background1"/>
            <w:noWrap/>
            <w:tcMar>
              <w:top w:w="60" w:type="dxa"/>
              <w:left w:w="75" w:type="dxa"/>
              <w:bottom w:w="60" w:type="dxa"/>
              <w:right w:w="75" w:type="dxa"/>
            </w:tcMar>
            <w:vAlign w:val="center"/>
            <w:hideMark/>
          </w:tcPr>
          <w:p w14:paraId="21DF0CE1" w14:textId="77777777" w:rsidR="005C0936" w:rsidRPr="00463732" w:rsidRDefault="005C0936" w:rsidP="008A76BF">
            <w:pPr>
              <w:spacing w:after="160" w:line="259" w:lineRule="auto"/>
            </w:pPr>
            <w:r w:rsidRPr="00463732">
              <w:t>23.233939</w:t>
            </w:r>
          </w:p>
        </w:tc>
      </w:tr>
      <w:tr w:rsidR="005C0936" w:rsidRPr="00463732" w14:paraId="2350EF35"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5C0936" w:rsidRPr="00463732" w:rsidRDefault="005C0936" w:rsidP="008A76BF">
            <w:pPr>
              <w:spacing w:after="160" w:line="259" w:lineRule="auto"/>
            </w:pPr>
            <w:r w:rsidRPr="00463732">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5C0936" w:rsidRPr="00463732" w:rsidRDefault="005C0936" w:rsidP="008A76BF">
            <w:pPr>
              <w:spacing w:after="160" w:line="259" w:lineRule="auto"/>
            </w:pPr>
            <w:r w:rsidRPr="00463732">
              <w:t>4.6</w:t>
            </w:r>
          </w:p>
        </w:tc>
        <w:tc>
          <w:tcPr>
            <w:tcW w:w="0" w:type="auto"/>
            <w:shd w:val="clear" w:color="auto" w:fill="FFFFFF" w:themeFill="background1"/>
            <w:noWrap/>
            <w:tcMar>
              <w:top w:w="60" w:type="dxa"/>
              <w:left w:w="75" w:type="dxa"/>
              <w:bottom w:w="60" w:type="dxa"/>
              <w:right w:w="75" w:type="dxa"/>
            </w:tcMar>
            <w:vAlign w:val="center"/>
            <w:hideMark/>
          </w:tcPr>
          <w:p w14:paraId="0D8430CD" w14:textId="77777777" w:rsidR="005C0936" w:rsidRPr="00463732" w:rsidRDefault="005C0936" w:rsidP="008A76BF">
            <w:pPr>
              <w:spacing w:after="160" w:line="259" w:lineRule="auto"/>
            </w:pPr>
            <w:r w:rsidRPr="00463732">
              <w:t>8.941203</w:t>
            </w:r>
          </w:p>
        </w:tc>
      </w:tr>
      <w:tr w:rsidR="005C0936" w:rsidRPr="00463732" w14:paraId="65349AA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5C0936" w:rsidRPr="00463732" w:rsidRDefault="005C0936" w:rsidP="008A76BF">
            <w:pPr>
              <w:spacing w:after="160" w:line="259" w:lineRule="auto"/>
            </w:pPr>
            <w:r w:rsidRPr="00463732">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5C0936" w:rsidRPr="00463732" w:rsidRDefault="005C0936" w:rsidP="008A76BF">
            <w:pPr>
              <w:spacing w:after="160" w:line="259" w:lineRule="auto"/>
            </w:pPr>
            <w:r w:rsidRPr="00463732">
              <w:t>22.4</w:t>
            </w:r>
          </w:p>
        </w:tc>
        <w:tc>
          <w:tcPr>
            <w:tcW w:w="0" w:type="auto"/>
            <w:shd w:val="clear" w:color="auto" w:fill="FFFFFF" w:themeFill="background1"/>
            <w:noWrap/>
            <w:tcMar>
              <w:top w:w="60" w:type="dxa"/>
              <w:left w:w="75" w:type="dxa"/>
              <w:bottom w:w="60" w:type="dxa"/>
              <w:right w:w="75" w:type="dxa"/>
            </w:tcMar>
            <w:vAlign w:val="center"/>
            <w:hideMark/>
          </w:tcPr>
          <w:p w14:paraId="2F7CE39C" w14:textId="77777777" w:rsidR="005C0936" w:rsidRPr="00463732" w:rsidRDefault="005C0936" w:rsidP="008A76BF">
            <w:pPr>
              <w:spacing w:after="160" w:line="259" w:lineRule="auto"/>
            </w:pPr>
            <w:r w:rsidRPr="00463732">
              <w:t>18.580663</w:t>
            </w:r>
          </w:p>
        </w:tc>
      </w:tr>
      <w:tr w:rsidR="005C0936" w:rsidRPr="00463732" w14:paraId="4804581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5C0936" w:rsidRPr="00463732" w:rsidRDefault="005C0936" w:rsidP="008A76BF">
            <w:pPr>
              <w:spacing w:after="160" w:line="259" w:lineRule="auto"/>
            </w:pPr>
            <w:r w:rsidRPr="00463732">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5C0936" w:rsidRPr="00463732" w:rsidRDefault="005C0936" w:rsidP="008A76BF">
            <w:pPr>
              <w:spacing w:after="160" w:line="259" w:lineRule="auto"/>
            </w:pPr>
            <w:r w:rsidRPr="00463732">
              <w:t>4.7</w:t>
            </w:r>
          </w:p>
        </w:tc>
        <w:tc>
          <w:tcPr>
            <w:tcW w:w="0" w:type="auto"/>
            <w:shd w:val="clear" w:color="auto" w:fill="FFFFFF" w:themeFill="background1"/>
            <w:noWrap/>
            <w:tcMar>
              <w:top w:w="60" w:type="dxa"/>
              <w:left w:w="75" w:type="dxa"/>
              <w:bottom w:w="60" w:type="dxa"/>
              <w:right w:w="75" w:type="dxa"/>
            </w:tcMar>
            <w:vAlign w:val="center"/>
            <w:hideMark/>
          </w:tcPr>
          <w:p w14:paraId="7FF07D50" w14:textId="77777777" w:rsidR="005C0936" w:rsidRPr="00463732" w:rsidRDefault="005C0936" w:rsidP="008A76BF">
            <w:pPr>
              <w:spacing w:after="160" w:line="259" w:lineRule="auto"/>
            </w:pPr>
            <w:r w:rsidRPr="00463732">
              <w:t>5.063284</w:t>
            </w:r>
          </w:p>
        </w:tc>
      </w:tr>
      <w:tr w:rsidR="005C0936" w:rsidRPr="00463732" w14:paraId="1D6AC7E2"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5C0936" w:rsidRPr="00463732" w:rsidRDefault="005C0936" w:rsidP="008A76BF">
            <w:pPr>
              <w:spacing w:after="160" w:line="259" w:lineRule="auto"/>
            </w:pPr>
            <w:r w:rsidRPr="00463732">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5C0936" w:rsidRPr="00463732" w:rsidRDefault="005C0936" w:rsidP="008A76BF">
            <w:pPr>
              <w:spacing w:after="160" w:line="259" w:lineRule="auto"/>
            </w:pPr>
            <w:r w:rsidRPr="00463732">
              <w:t>38.2</w:t>
            </w:r>
          </w:p>
        </w:tc>
        <w:tc>
          <w:tcPr>
            <w:tcW w:w="0" w:type="auto"/>
            <w:shd w:val="clear" w:color="auto" w:fill="FFFFFF" w:themeFill="background1"/>
            <w:noWrap/>
            <w:tcMar>
              <w:top w:w="60" w:type="dxa"/>
              <w:left w:w="75" w:type="dxa"/>
              <w:bottom w:w="60" w:type="dxa"/>
              <w:right w:w="75" w:type="dxa"/>
            </w:tcMar>
            <w:vAlign w:val="center"/>
            <w:hideMark/>
          </w:tcPr>
          <w:p w14:paraId="1569F864" w14:textId="77777777" w:rsidR="005C0936" w:rsidRPr="00463732" w:rsidRDefault="005C0936" w:rsidP="008A76BF">
            <w:pPr>
              <w:spacing w:after="160" w:line="259" w:lineRule="auto"/>
            </w:pPr>
            <w:r w:rsidRPr="00463732">
              <w:t>35.042673</w:t>
            </w:r>
          </w:p>
        </w:tc>
      </w:tr>
      <w:tr w:rsidR="005C0936" w:rsidRPr="00463732" w14:paraId="5246273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5C0936" w:rsidRPr="00463732" w:rsidRDefault="005C0936" w:rsidP="008A76BF">
            <w:pPr>
              <w:spacing w:after="160" w:line="259" w:lineRule="auto"/>
            </w:pPr>
            <w:r w:rsidRPr="00463732">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5C0936" w:rsidRPr="00463732" w:rsidRDefault="005C0936" w:rsidP="008A76BF">
            <w:pPr>
              <w:spacing w:after="160" w:line="259" w:lineRule="auto"/>
            </w:pPr>
            <w:r w:rsidRPr="00463732">
              <w:t>33.8</w:t>
            </w:r>
          </w:p>
        </w:tc>
        <w:tc>
          <w:tcPr>
            <w:tcW w:w="0" w:type="auto"/>
            <w:shd w:val="clear" w:color="auto" w:fill="FFFFFF" w:themeFill="background1"/>
            <w:noWrap/>
            <w:tcMar>
              <w:top w:w="60" w:type="dxa"/>
              <w:left w:w="75" w:type="dxa"/>
              <w:bottom w:w="60" w:type="dxa"/>
              <w:right w:w="75" w:type="dxa"/>
            </w:tcMar>
            <w:vAlign w:val="center"/>
            <w:hideMark/>
          </w:tcPr>
          <w:p w14:paraId="2F7262D4" w14:textId="77777777" w:rsidR="005C0936" w:rsidRPr="00463732" w:rsidRDefault="005C0936" w:rsidP="008A76BF">
            <w:pPr>
              <w:spacing w:after="160" w:line="259" w:lineRule="auto"/>
            </w:pPr>
            <w:r w:rsidRPr="00463732">
              <w:t>48.563187</w:t>
            </w:r>
          </w:p>
        </w:tc>
      </w:tr>
      <w:tr w:rsidR="005C0936" w:rsidRPr="00463732" w14:paraId="07C322C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5C0936" w:rsidRPr="00463732" w:rsidRDefault="005C0936" w:rsidP="008A76BF">
            <w:pPr>
              <w:spacing w:after="160" w:line="259" w:lineRule="auto"/>
            </w:pPr>
            <w:r w:rsidRPr="00463732">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5C0936" w:rsidRPr="00463732" w:rsidRDefault="005C0936" w:rsidP="008A76BF">
            <w:pPr>
              <w:spacing w:after="160" w:line="259" w:lineRule="auto"/>
            </w:pPr>
            <w:r w:rsidRPr="00463732">
              <w:t>31.3</w:t>
            </w:r>
          </w:p>
        </w:tc>
        <w:tc>
          <w:tcPr>
            <w:tcW w:w="0" w:type="auto"/>
            <w:shd w:val="clear" w:color="auto" w:fill="FFFFFF" w:themeFill="background1"/>
            <w:noWrap/>
            <w:tcMar>
              <w:top w:w="60" w:type="dxa"/>
              <w:left w:w="75" w:type="dxa"/>
              <w:bottom w:w="60" w:type="dxa"/>
              <w:right w:w="75" w:type="dxa"/>
            </w:tcMar>
            <w:vAlign w:val="center"/>
            <w:hideMark/>
          </w:tcPr>
          <w:p w14:paraId="676AD03A" w14:textId="77777777" w:rsidR="005C0936" w:rsidRPr="00463732" w:rsidRDefault="005C0936" w:rsidP="008A76BF">
            <w:pPr>
              <w:spacing w:after="160" w:line="259" w:lineRule="auto"/>
            </w:pPr>
            <w:r w:rsidRPr="00463732">
              <w:t>30.165858</w:t>
            </w:r>
          </w:p>
        </w:tc>
      </w:tr>
      <w:tr w:rsidR="005C0936" w:rsidRPr="00463732" w14:paraId="58095BA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E5AAF71" w14:textId="77777777" w:rsidR="005C0936" w:rsidRPr="00463732" w:rsidRDefault="005C0936" w:rsidP="008A76BF">
            <w:pPr>
              <w:spacing w:after="160" w:line="259" w:lineRule="auto"/>
            </w:pPr>
            <w:r w:rsidRPr="00463732">
              <w:t>5.684671</w:t>
            </w:r>
          </w:p>
        </w:tc>
      </w:tr>
    </w:tbl>
    <w:p w14:paraId="0DFEE818" w14:textId="18379A43" w:rsidR="008C3CF7" w:rsidRDefault="008C3CF7" w:rsidP="006454AE"/>
    <w:p w14:paraId="47E5B6F5" w14:textId="4B151B17" w:rsidR="003F3EA5" w:rsidRPr="006454AE" w:rsidRDefault="008C3CF7" w:rsidP="00922F68">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Age and Weight, along with Neck, Chest, Abdomen, Hip, Thigh, and Wrist circumference </w:t>
      </w:r>
      <w:r w:rsidR="001B7D4E">
        <w:t>will provide the best accuracy</w:t>
      </w:r>
      <w:r w:rsidR="00ED6D4E">
        <w:t xml:space="preserve">, with an Adjusted R-square value of 0.7398, or approximately 74%. </w:t>
      </w:r>
      <w:r w:rsidR="00922F68">
        <w:t>In the next section we will apply a decision tree algorithm on the Bodyfat data set to determine its effectiveness.</w:t>
      </w:r>
    </w:p>
    <w:p w14:paraId="6FADC609" w14:textId="1EBD3BED" w:rsidR="007D5902" w:rsidRDefault="007D5902" w:rsidP="007D5902">
      <w:pPr>
        <w:pStyle w:val="Heading3"/>
        <w:rPr>
          <w:b w:val="0"/>
        </w:rPr>
      </w:pPr>
      <w:bookmarkStart w:id="14" w:name="_Toc517644453"/>
      <w:r>
        <w:lastRenderedPageBreak/>
        <w:t>Recursive Partitioning Decision Tree (rpart).</w:t>
      </w:r>
      <w:bookmarkEnd w:id="14"/>
      <w:r w:rsidR="00351A5A">
        <w:t xml:space="preserve"> </w:t>
      </w:r>
      <w:r w:rsidR="00351A5A" w:rsidRPr="00351A5A">
        <w:rPr>
          <w:b w:val="0"/>
        </w:rPr>
        <w:t>Fo</w:t>
      </w:r>
      <w:r w:rsidR="00351A5A" w:rsidRPr="00705142">
        <w:rPr>
          <w:b w:val="0"/>
        </w:rPr>
        <w:t xml:space="preserve">r </w:t>
      </w:r>
      <w:r w:rsidR="00705142" w:rsidRPr="00705142">
        <w:rPr>
          <w:b w:val="0"/>
        </w:rPr>
        <w:t>this a</w:t>
      </w:r>
      <w:r w:rsidR="00705142">
        <w:rPr>
          <w:b w:val="0"/>
        </w:rPr>
        <w:t xml:space="preserve">lgorithm we will be employing the same data preprocessing we used in our linear regression model. </w:t>
      </w:r>
      <w:r w:rsidR="0066199D">
        <w:rPr>
          <w:b w:val="0"/>
        </w:rPr>
        <w:t>The only exception, we will discretize our dependent variable, the Brozek</w:t>
      </w:r>
      <w:r w:rsidR="008F6B22">
        <w:rPr>
          <w:b w:val="0"/>
        </w:rPr>
        <w:t xml:space="preserve"> BF%, into 6 equal frequencies </w:t>
      </w:r>
      <w:proofErr w:type="gramStart"/>
      <w:r w:rsidR="008F6B22">
        <w:rPr>
          <w:b w:val="0"/>
        </w:rPr>
        <w:t>for the purpose of</w:t>
      </w:r>
      <w:proofErr w:type="gramEnd"/>
      <w:r w:rsidR="008F6B22">
        <w:rPr>
          <w:b w:val="0"/>
        </w:rPr>
        <w:t xml:space="preserve"> building a classification, vice regression, tree. </w:t>
      </w:r>
      <w:r w:rsidR="00A63978">
        <w:rPr>
          <w:b w:val="0"/>
        </w:rPr>
        <w:t xml:space="preserve">We will also split our data in the same 70%/30% training/test split. </w:t>
      </w:r>
      <w:r w:rsidR="00D50045">
        <w:rPr>
          <w:b w:val="0"/>
        </w:rPr>
        <w:t>Just as we did with our linear regression model, we will first apply all 13 independent variables to our decision tree formula to see the effecti</w:t>
      </w:r>
      <w:r w:rsidR="004B7D88">
        <w:rPr>
          <w:b w:val="0"/>
        </w:rPr>
        <w:t xml:space="preserve">veness. </w:t>
      </w:r>
      <w:r w:rsidR="003E00F2">
        <w:rPr>
          <w:b w:val="0"/>
        </w:rPr>
        <w:t>For this test we decided to utilize the caret package version of rpart because it has cross-validation built-in</w:t>
      </w:r>
      <w:r w:rsidR="00992C44">
        <w:rPr>
          <w:b w:val="0"/>
        </w:rPr>
        <w:t xml:space="preserve">, </w:t>
      </w:r>
      <w:r w:rsidR="00FA5002">
        <w:rPr>
          <w:b w:val="0"/>
        </w:rPr>
        <w:t>and</w:t>
      </w:r>
      <w:r w:rsidR="00992C44">
        <w:rPr>
          <w:b w:val="0"/>
        </w:rPr>
        <w:t xml:space="preserve"> autotunes to the best complexity parameter negating the need to prune the tree.</w:t>
      </w:r>
      <w:r w:rsidR="00466513">
        <w:rPr>
          <w:b w:val="0"/>
        </w:rPr>
        <w:t xml:space="preserve"> For our initial </w:t>
      </w:r>
      <w:r w:rsidR="00FA5002">
        <w:rPr>
          <w:b w:val="0"/>
        </w:rPr>
        <w:t>formula</w:t>
      </w:r>
      <w:r w:rsidR="00466513">
        <w:rPr>
          <w:b w:val="0"/>
        </w:rPr>
        <w:t xml:space="preserve"> we are using a 10-fold repeated cross-validation </w:t>
      </w:r>
      <w:r w:rsidR="00FA5002">
        <w:rPr>
          <w:b w:val="0"/>
        </w:rPr>
        <w:t>procedure with a tuned length of 50.</w:t>
      </w:r>
      <w:r w:rsidR="002A677B">
        <w:rPr>
          <w:b w:val="0"/>
        </w:rPr>
        <w:t xml:space="preserve"> Figure 4 highlights the first iteration of our decision tree with all independent variables specified in the formula. </w:t>
      </w:r>
      <w:r w:rsidR="00FA5002">
        <w:rPr>
          <w:b w:val="0"/>
        </w:rPr>
        <w:t xml:space="preserve"> </w:t>
      </w:r>
    </w:p>
    <w:p w14:paraId="7C186B94" w14:textId="77777777" w:rsidR="009C2FA7" w:rsidRDefault="009C2FA7" w:rsidP="009C2FA7">
      <w:pPr>
        <w:keepNext/>
      </w:pPr>
      <w:r>
        <w:rPr>
          <w:noProof/>
        </w:rPr>
        <w:drawing>
          <wp:inline distT="0" distB="0" distL="0" distR="0" wp14:anchorId="5BDC75CF" wp14:editId="70B5C435">
            <wp:extent cx="3651595" cy="36652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2">
                      <a:extLst>
                        <a:ext uri="{28A0092B-C50C-407E-A947-70E740481C1C}">
                          <a14:useLocalDpi xmlns:a14="http://schemas.microsoft.com/office/drawing/2010/main" val="0"/>
                        </a:ext>
                      </a:extLst>
                    </a:blip>
                    <a:stretch>
                      <a:fillRect/>
                    </a:stretch>
                  </pic:blipFill>
                  <pic:spPr>
                    <a:xfrm>
                      <a:off x="0" y="0"/>
                      <a:ext cx="3655208" cy="3668847"/>
                    </a:xfrm>
                    <a:prstGeom prst="rect">
                      <a:avLst/>
                    </a:prstGeom>
                  </pic:spPr>
                </pic:pic>
              </a:graphicData>
            </a:graphic>
          </wp:inline>
        </w:drawing>
      </w:r>
    </w:p>
    <w:p w14:paraId="73B41DD7" w14:textId="28F4A3A1" w:rsidR="009C2FA7" w:rsidRDefault="009C2FA7" w:rsidP="009C2FA7">
      <w:pPr>
        <w:pStyle w:val="Caption"/>
      </w:pPr>
      <w:r>
        <w:t xml:space="preserve">Figure </w:t>
      </w:r>
      <w:fldSimple w:instr=" SEQ Figure \* ARABIC ">
        <w:r w:rsidR="00CE6F77">
          <w:rPr>
            <w:noProof/>
          </w:rPr>
          <w:t>4</w:t>
        </w:r>
      </w:fldSimple>
      <w:r>
        <w:t xml:space="preserve">. Rpart decision tree with </w:t>
      </w:r>
      <w:r w:rsidR="00EE6605">
        <w:t>caret package and 13 independent variables in formula.</w:t>
      </w:r>
    </w:p>
    <w:p w14:paraId="02C1C6BF" w14:textId="1FB7CF31" w:rsidR="002A677B" w:rsidRDefault="002A677B" w:rsidP="002A677B">
      <w:r>
        <w:lastRenderedPageBreak/>
        <w:t xml:space="preserve">Here we can see the abdomen circumference is the only variable being used to </w:t>
      </w:r>
      <w:r w:rsidR="006C7E92">
        <w:t>decide</w:t>
      </w:r>
      <w:r>
        <w:t xml:space="preserve"> on multiple levels. </w:t>
      </w:r>
      <w:r w:rsidR="00C40B05">
        <w:t xml:space="preserve">Figure 5 shows the corresponding confusion matrix with an overall accuracy of </w:t>
      </w:r>
      <w:r w:rsidR="000C4EF3">
        <w:t>approximately 51% on our training dataset.</w:t>
      </w:r>
    </w:p>
    <w:p w14:paraId="70128BED" w14:textId="77777777" w:rsidR="000C4EF3" w:rsidRDefault="000C4EF3" w:rsidP="000C4EF3">
      <w:pPr>
        <w:keepNext/>
      </w:pPr>
      <w:r>
        <w:rPr>
          <w:noProof/>
        </w:rPr>
        <w:drawing>
          <wp:inline distT="0" distB="0" distL="0" distR="0" wp14:anchorId="7C40BBE6" wp14:editId="1DA0E159">
            <wp:extent cx="5943600" cy="1188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88720"/>
                    </a:xfrm>
                    <a:prstGeom prst="rect">
                      <a:avLst/>
                    </a:prstGeom>
                  </pic:spPr>
                </pic:pic>
              </a:graphicData>
            </a:graphic>
          </wp:inline>
        </w:drawing>
      </w:r>
    </w:p>
    <w:p w14:paraId="6FCA27F8" w14:textId="10B457DE" w:rsidR="000C4EF3" w:rsidRDefault="000C4EF3" w:rsidP="000C4EF3">
      <w:pPr>
        <w:pStyle w:val="Caption"/>
      </w:pPr>
      <w:r>
        <w:t xml:space="preserve">Figure </w:t>
      </w:r>
      <w:fldSimple w:instr=" SEQ Figure \* ARABIC ">
        <w:r w:rsidR="00CE6F77">
          <w:rPr>
            <w:noProof/>
          </w:rPr>
          <w:t>5</w:t>
        </w:r>
      </w:fldSimple>
      <w:r>
        <w:t>. Confusion matrix</w:t>
      </w:r>
      <w:r w:rsidR="008D4AC4">
        <w:t xml:space="preserve"> for training set with all 13 independent variables specified.</w:t>
      </w:r>
    </w:p>
    <w:p w14:paraId="233E2340" w14:textId="08FDE997" w:rsidR="00961A49" w:rsidRDefault="00CE6F77" w:rsidP="00961A49">
      <w:r>
        <w:t>When applied to our test dataset we get an accuracy of 42% with a confusion table seen in figure 6.</w:t>
      </w:r>
    </w:p>
    <w:p w14:paraId="3F0CE85B" w14:textId="77777777" w:rsidR="00CE6F77" w:rsidRDefault="00CE6F77" w:rsidP="00CE6F77">
      <w:pPr>
        <w:keepNext/>
      </w:pPr>
      <w:r>
        <w:rPr>
          <w:noProof/>
        </w:rPr>
        <w:drawing>
          <wp:inline distT="0" distB="0" distL="0" distR="0" wp14:anchorId="38371536" wp14:editId="64C72FAE">
            <wp:extent cx="5943600" cy="12712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71270"/>
                    </a:xfrm>
                    <a:prstGeom prst="rect">
                      <a:avLst/>
                    </a:prstGeom>
                  </pic:spPr>
                </pic:pic>
              </a:graphicData>
            </a:graphic>
          </wp:inline>
        </w:drawing>
      </w:r>
    </w:p>
    <w:p w14:paraId="0FF6F18B" w14:textId="0945404A" w:rsidR="00CE6F77" w:rsidRPr="00961A49" w:rsidRDefault="00CE6F77" w:rsidP="00CE6F77">
      <w:pPr>
        <w:pStyle w:val="Caption"/>
      </w:pPr>
      <w:r>
        <w:t xml:space="preserve">Figure </w:t>
      </w:r>
      <w:fldSimple w:instr=" SEQ Figure \* ARABIC ">
        <w:r>
          <w:rPr>
            <w:noProof/>
          </w:rPr>
          <w:t>6</w:t>
        </w:r>
      </w:fldSimple>
      <w:r>
        <w:t>. Confusion matrix for test set with all 13 ind</w:t>
      </w:r>
      <w:r w:rsidR="00796D6C">
        <w:t>ependent variables specified.</w:t>
      </w:r>
    </w:p>
    <w:p w14:paraId="50E859CC" w14:textId="77777777" w:rsidR="006C7E92" w:rsidRPr="006C7E92" w:rsidRDefault="006C7E92" w:rsidP="006C7E92"/>
    <w:p w14:paraId="1F03F722" w14:textId="65708CC4" w:rsidR="007D5902" w:rsidRPr="00D373BE" w:rsidRDefault="007D5902" w:rsidP="007D5902">
      <w:pPr>
        <w:pStyle w:val="Heading3"/>
      </w:pPr>
      <w:bookmarkStart w:id="15" w:name="_Toc517644454"/>
      <w:r>
        <w:t>Naïve Bayes Classification.</w:t>
      </w:r>
      <w:bookmarkStart w:id="16" w:name="_GoBack"/>
      <w:bookmarkEnd w:id="15"/>
      <w:bookmarkEnd w:id="16"/>
    </w:p>
    <w:p w14:paraId="36139C21" w14:textId="3E76B129" w:rsidR="00E71A81" w:rsidRPr="000E2B3E" w:rsidRDefault="001642AC" w:rsidP="001642AC">
      <w:pPr>
        <w:pStyle w:val="Heading1"/>
        <w:rPr>
          <w:rFonts w:asciiTheme="minorHAnsi" w:hAnsiTheme="minorHAnsi" w:cstheme="minorHAnsi"/>
        </w:rPr>
      </w:pPr>
      <w:bookmarkStart w:id="17" w:name="_Toc517644455"/>
      <w:r w:rsidRPr="000E2B3E">
        <w:rPr>
          <w:rFonts w:asciiTheme="minorHAnsi" w:hAnsiTheme="minorHAnsi" w:cstheme="minorHAnsi"/>
        </w:rPr>
        <w:t>Conclusion</w:t>
      </w:r>
      <w:bookmarkEnd w:id="17"/>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8" w:name="_Toc517644456"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8"/>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796D6C">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433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Nq0FAK15/OEtAAAA"/>
  </w:docVars>
  <w:rsids>
    <w:rsidRoot w:val="00F44021"/>
    <w:rsid w:val="0000006F"/>
    <w:rsid w:val="0000154D"/>
    <w:rsid w:val="00001907"/>
    <w:rsid w:val="00006848"/>
    <w:rsid w:val="00011C5A"/>
    <w:rsid w:val="00012835"/>
    <w:rsid w:val="000128CC"/>
    <w:rsid w:val="000140BC"/>
    <w:rsid w:val="00015861"/>
    <w:rsid w:val="000219C4"/>
    <w:rsid w:val="00024132"/>
    <w:rsid w:val="00025E7A"/>
    <w:rsid w:val="00027E0D"/>
    <w:rsid w:val="00030363"/>
    <w:rsid w:val="0003104F"/>
    <w:rsid w:val="00035181"/>
    <w:rsid w:val="00036634"/>
    <w:rsid w:val="00036758"/>
    <w:rsid w:val="000408FC"/>
    <w:rsid w:val="000415A8"/>
    <w:rsid w:val="000439D1"/>
    <w:rsid w:val="00043DF9"/>
    <w:rsid w:val="00046E99"/>
    <w:rsid w:val="00047E7E"/>
    <w:rsid w:val="000518FB"/>
    <w:rsid w:val="00052D12"/>
    <w:rsid w:val="00053EDF"/>
    <w:rsid w:val="00055557"/>
    <w:rsid w:val="00055559"/>
    <w:rsid w:val="00057476"/>
    <w:rsid w:val="00062AEC"/>
    <w:rsid w:val="000650D0"/>
    <w:rsid w:val="00072418"/>
    <w:rsid w:val="00075BF0"/>
    <w:rsid w:val="00082311"/>
    <w:rsid w:val="000859A9"/>
    <w:rsid w:val="00086620"/>
    <w:rsid w:val="00091197"/>
    <w:rsid w:val="000923BA"/>
    <w:rsid w:val="000973B0"/>
    <w:rsid w:val="000A3D56"/>
    <w:rsid w:val="000A6943"/>
    <w:rsid w:val="000A7A8D"/>
    <w:rsid w:val="000B0E03"/>
    <w:rsid w:val="000B14F4"/>
    <w:rsid w:val="000B2793"/>
    <w:rsid w:val="000B3C01"/>
    <w:rsid w:val="000B5165"/>
    <w:rsid w:val="000B5E18"/>
    <w:rsid w:val="000B6C2C"/>
    <w:rsid w:val="000B7CD9"/>
    <w:rsid w:val="000C4EF3"/>
    <w:rsid w:val="000C674C"/>
    <w:rsid w:val="000C7346"/>
    <w:rsid w:val="000C7899"/>
    <w:rsid w:val="000D0C0F"/>
    <w:rsid w:val="000D2DC7"/>
    <w:rsid w:val="000D3063"/>
    <w:rsid w:val="000D3F41"/>
    <w:rsid w:val="000D54A1"/>
    <w:rsid w:val="000D687C"/>
    <w:rsid w:val="000E2810"/>
    <w:rsid w:val="000E2B3E"/>
    <w:rsid w:val="000F0768"/>
    <w:rsid w:val="000F0D3B"/>
    <w:rsid w:val="000F4899"/>
    <w:rsid w:val="00102267"/>
    <w:rsid w:val="001028CE"/>
    <w:rsid w:val="001035B4"/>
    <w:rsid w:val="0010460A"/>
    <w:rsid w:val="001051AE"/>
    <w:rsid w:val="00106AFE"/>
    <w:rsid w:val="001076A7"/>
    <w:rsid w:val="001105DD"/>
    <w:rsid w:val="00111600"/>
    <w:rsid w:val="001125FC"/>
    <w:rsid w:val="0011336D"/>
    <w:rsid w:val="00114A16"/>
    <w:rsid w:val="00116D2F"/>
    <w:rsid w:val="001226AB"/>
    <w:rsid w:val="00130ACB"/>
    <w:rsid w:val="0013619E"/>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3148"/>
    <w:rsid w:val="001A4C66"/>
    <w:rsid w:val="001A7F86"/>
    <w:rsid w:val="001B169C"/>
    <w:rsid w:val="001B1BE6"/>
    <w:rsid w:val="001B3441"/>
    <w:rsid w:val="001B7D4E"/>
    <w:rsid w:val="001C0503"/>
    <w:rsid w:val="001C0B44"/>
    <w:rsid w:val="001C151E"/>
    <w:rsid w:val="001C1773"/>
    <w:rsid w:val="001C2D7E"/>
    <w:rsid w:val="001C5757"/>
    <w:rsid w:val="001C5E8A"/>
    <w:rsid w:val="001C7F8B"/>
    <w:rsid w:val="001D21C1"/>
    <w:rsid w:val="001D3A42"/>
    <w:rsid w:val="001D4EE8"/>
    <w:rsid w:val="001E1D4E"/>
    <w:rsid w:val="001E284B"/>
    <w:rsid w:val="001E3DFC"/>
    <w:rsid w:val="001E4412"/>
    <w:rsid w:val="001F6E47"/>
    <w:rsid w:val="001F73A9"/>
    <w:rsid w:val="00210B3B"/>
    <w:rsid w:val="00210CAA"/>
    <w:rsid w:val="00211E25"/>
    <w:rsid w:val="0021259A"/>
    <w:rsid w:val="00214F08"/>
    <w:rsid w:val="002174EC"/>
    <w:rsid w:val="00221A9D"/>
    <w:rsid w:val="0022302C"/>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40E5"/>
    <w:rsid w:val="002459FB"/>
    <w:rsid w:val="00246C4D"/>
    <w:rsid w:val="0024752C"/>
    <w:rsid w:val="00251667"/>
    <w:rsid w:val="00256B78"/>
    <w:rsid w:val="00262316"/>
    <w:rsid w:val="00262B5A"/>
    <w:rsid w:val="0026456E"/>
    <w:rsid w:val="002649D5"/>
    <w:rsid w:val="00265678"/>
    <w:rsid w:val="00272B63"/>
    <w:rsid w:val="0027473A"/>
    <w:rsid w:val="00287C08"/>
    <w:rsid w:val="00287DE5"/>
    <w:rsid w:val="0029276E"/>
    <w:rsid w:val="0029528B"/>
    <w:rsid w:val="00297311"/>
    <w:rsid w:val="00297935"/>
    <w:rsid w:val="002A0029"/>
    <w:rsid w:val="002A0C79"/>
    <w:rsid w:val="002A127B"/>
    <w:rsid w:val="002A2A12"/>
    <w:rsid w:val="002A4B13"/>
    <w:rsid w:val="002A57AC"/>
    <w:rsid w:val="002A5B1C"/>
    <w:rsid w:val="002A677B"/>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4BF3"/>
    <w:rsid w:val="002E09B3"/>
    <w:rsid w:val="002E14E9"/>
    <w:rsid w:val="002E152D"/>
    <w:rsid w:val="002E19F9"/>
    <w:rsid w:val="002E3294"/>
    <w:rsid w:val="002E3C81"/>
    <w:rsid w:val="002E75DF"/>
    <w:rsid w:val="002F0A1C"/>
    <w:rsid w:val="002F2DB8"/>
    <w:rsid w:val="002F30BC"/>
    <w:rsid w:val="002F4AAE"/>
    <w:rsid w:val="002F6801"/>
    <w:rsid w:val="00302BC2"/>
    <w:rsid w:val="0030636D"/>
    <w:rsid w:val="00310CDD"/>
    <w:rsid w:val="00312212"/>
    <w:rsid w:val="003129E2"/>
    <w:rsid w:val="00312FA2"/>
    <w:rsid w:val="00314228"/>
    <w:rsid w:val="00316613"/>
    <w:rsid w:val="00316D37"/>
    <w:rsid w:val="00320AF5"/>
    <w:rsid w:val="00321E9B"/>
    <w:rsid w:val="00325791"/>
    <w:rsid w:val="00325CEA"/>
    <w:rsid w:val="003268D1"/>
    <w:rsid w:val="00332CC2"/>
    <w:rsid w:val="00333D3C"/>
    <w:rsid w:val="00335AF7"/>
    <w:rsid w:val="00337D2C"/>
    <w:rsid w:val="00337E04"/>
    <w:rsid w:val="00341F5F"/>
    <w:rsid w:val="00344DEB"/>
    <w:rsid w:val="00345998"/>
    <w:rsid w:val="0035055F"/>
    <w:rsid w:val="00351A5A"/>
    <w:rsid w:val="0035248C"/>
    <w:rsid w:val="003529DD"/>
    <w:rsid w:val="00355DCA"/>
    <w:rsid w:val="00361DDF"/>
    <w:rsid w:val="00370DF8"/>
    <w:rsid w:val="003711DD"/>
    <w:rsid w:val="00371516"/>
    <w:rsid w:val="0037162A"/>
    <w:rsid w:val="003732EA"/>
    <w:rsid w:val="00373D77"/>
    <w:rsid w:val="00374C4F"/>
    <w:rsid w:val="00376984"/>
    <w:rsid w:val="00376C6B"/>
    <w:rsid w:val="00380FFD"/>
    <w:rsid w:val="00384155"/>
    <w:rsid w:val="00384B74"/>
    <w:rsid w:val="003856AC"/>
    <w:rsid w:val="00386948"/>
    <w:rsid w:val="00387393"/>
    <w:rsid w:val="00387736"/>
    <w:rsid w:val="0039166A"/>
    <w:rsid w:val="00391E31"/>
    <w:rsid w:val="00393224"/>
    <w:rsid w:val="00393950"/>
    <w:rsid w:val="00395D16"/>
    <w:rsid w:val="003A093C"/>
    <w:rsid w:val="003A15C3"/>
    <w:rsid w:val="003A45F4"/>
    <w:rsid w:val="003B4FCD"/>
    <w:rsid w:val="003B5B06"/>
    <w:rsid w:val="003B6A04"/>
    <w:rsid w:val="003C3ECB"/>
    <w:rsid w:val="003C6FB5"/>
    <w:rsid w:val="003D050C"/>
    <w:rsid w:val="003D2CCF"/>
    <w:rsid w:val="003D5494"/>
    <w:rsid w:val="003E00F2"/>
    <w:rsid w:val="003E0C04"/>
    <w:rsid w:val="003E3371"/>
    <w:rsid w:val="003E5196"/>
    <w:rsid w:val="003E687A"/>
    <w:rsid w:val="003E6D80"/>
    <w:rsid w:val="003E6DB2"/>
    <w:rsid w:val="003F3EA5"/>
    <w:rsid w:val="003F3F85"/>
    <w:rsid w:val="003F5895"/>
    <w:rsid w:val="003F6016"/>
    <w:rsid w:val="003F6066"/>
    <w:rsid w:val="00401194"/>
    <w:rsid w:val="00402CEA"/>
    <w:rsid w:val="00407F14"/>
    <w:rsid w:val="00416DBA"/>
    <w:rsid w:val="00423676"/>
    <w:rsid w:val="0042434E"/>
    <w:rsid w:val="00425247"/>
    <w:rsid w:val="00426DCE"/>
    <w:rsid w:val="00435C21"/>
    <w:rsid w:val="00442CCF"/>
    <w:rsid w:val="004444A1"/>
    <w:rsid w:val="004506EE"/>
    <w:rsid w:val="00453F75"/>
    <w:rsid w:val="00455EE3"/>
    <w:rsid w:val="0045789C"/>
    <w:rsid w:val="00460CEE"/>
    <w:rsid w:val="00464CDD"/>
    <w:rsid w:val="00465208"/>
    <w:rsid w:val="00466513"/>
    <w:rsid w:val="00470ACE"/>
    <w:rsid w:val="004711F1"/>
    <w:rsid w:val="00473C89"/>
    <w:rsid w:val="00474B61"/>
    <w:rsid w:val="00475D2F"/>
    <w:rsid w:val="00476FE2"/>
    <w:rsid w:val="0048020F"/>
    <w:rsid w:val="0048086A"/>
    <w:rsid w:val="00483200"/>
    <w:rsid w:val="00483682"/>
    <w:rsid w:val="00484501"/>
    <w:rsid w:val="00485EA4"/>
    <w:rsid w:val="00487347"/>
    <w:rsid w:val="00493DF3"/>
    <w:rsid w:val="0049540C"/>
    <w:rsid w:val="004A2A3E"/>
    <w:rsid w:val="004A519D"/>
    <w:rsid w:val="004A70DB"/>
    <w:rsid w:val="004B326B"/>
    <w:rsid w:val="004B7D88"/>
    <w:rsid w:val="004C04FB"/>
    <w:rsid w:val="004C08B6"/>
    <w:rsid w:val="004C5730"/>
    <w:rsid w:val="004C5CD5"/>
    <w:rsid w:val="004D1E7D"/>
    <w:rsid w:val="004D336D"/>
    <w:rsid w:val="004D3A85"/>
    <w:rsid w:val="004D4646"/>
    <w:rsid w:val="004D466A"/>
    <w:rsid w:val="004D6F8D"/>
    <w:rsid w:val="004E0202"/>
    <w:rsid w:val="004E0557"/>
    <w:rsid w:val="004E16C5"/>
    <w:rsid w:val="004E2EF2"/>
    <w:rsid w:val="004F1F07"/>
    <w:rsid w:val="004F45B3"/>
    <w:rsid w:val="004F4A06"/>
    <w:rsid w:val="004F5A6E"/>
    <w:rsid w:val="0050159B"/>
    <w:rsid w:val="00501BB5"/>
    <w:rsid w:val="005033CF"/>
    <w:rsid w:val="0050454F"/>
    <w:rsid w:val="00505433"/>
    <w:rsid w:val="00505966"/>
    <w:rsid w:val="00507372"/>
    <w:rsid w:val="0051141D"/>
    <w:rsid w:val="00513E0C"/>
    <w:rsid w:val="00513E85"/>
    <w:rsid w:val="00514139"/>
    <w:rsid w:val="005145B9"/>
    <w:rsid w:val="005158FE"/>
    <w:rsid w:val="005164B6"/>
    <w:rsid w:val="00516EDC"/>
    <w:rsid w:val="00520041"/>
    <w:rsid w:val="005220B8"/>
    <w:rsid w:val="005229EB"/>
    <w:rsid w:val="00522AF4"/>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71AB5"/>
    <w:rsid w:val="005845F3"/>
    <w:rsid w:val="00584ED2"/>
    <w:rsid w:val="005861EB"/>
    <w:rsid w:val="00586BCE"/>
    <w:rsid w:val="00586E27"/>
    <w:rsid w:val="00591690"/>
    <w:rsid w:val="00592369"/>
    <w:rsid w:val="005929F3"/>
    <w:rsid w:val="005958DF"/>
    <w:rsid w:val="005A283C"/>
    <w:rsid w:val="005A31EE"/>
    <w:rsid w:val="005A3BD9"/>
    <w:rsid w:val="005A4F7D"/>
    <w:rsid w:val="005B232C"/>
    <w:rsid w:val="005B3E43"/>
    <w:rsid w:val="005B3FB3"/>
    <w:rsid w:val="005B44A7"/>
    <w:rsid w:val="005B4695"/>
    <w:rsid w:val="005B46AB"/>
    <w:rsid w:val="005B570A"/>
    <w:rsid w:val="005C0936"/>
    <w:rsid w:val="005C4937"/>
    <w:rsid w:val="005C6EAD"/>
    <w:rsid w:val="005D303E"/>
    <w:rsid w:val="005D3A03"/>
    <w:rsid w:val="005D3AB0"/>
    <w:rsid w:val="005E09F0"/>
    <w:rsid w:val="005E3DE8"/>
    <w:rsid w:val="005E4236"/>
    <w:rsid w:val="005E4B83"/>
    <w:rsid w:val="005F06B4"/>
    <w:rsid w:val="005F2FD9"/>
    <w:rsid w:val="005F337D"/>
    <w:rsid w:val="005F3B0B"/>
    <w:rsid w:val="006000C8"/>
    <w:rsid w:val="00601DFB"/>
    <w:rsid w:val="00602C01"/>
    <w:rsid w:val="0060324B"/>
    <w:rsid w:val="006045CF"/>
    <w:rsid w:val="00605FBE"/>
    <w:rsid w:val="00607DEA"/>
    <w:rsid w:val="00610B19"/>
    <w:rsid w:val="00611031"/>
    <w:rsid w:val="0061251A"/>
    <w:rsid w:val="006158D3"/>
    <w:rsid w:val="0061603E"/>
    <w:rsid w:val="00616696"/>
    <w:rsid w:val="00617380"/>
    <w:rsid w:val="00617982"/>
    <w:rsid w:val="00621E41"/>
    <w:rsid w:val="00623301"/>
    <w:rsid w:val="00625C06"/>
    <w:rsid w:val="00631199"/>
    <w:rsid w:val="00633BB2"/>
    <w:rsid w:val="006340E6"/>
    <w:rsid w:val="00641A9E"/>
    <w:rsid w:val="00642325"/>
    <w:rsid w:val="00643617"/>
    <w:rsid w:val="006454AE"/>
    <w:rsid w:val="0064622B"/>
    <w:rsid w:val="00650BA3"/>
    <w:rsid w:val="0065132B"/>
    <w:rsid w:val="006532AC"/>
    <w:rsid w:val="00654B16"/>
    <w:rsid w:val="0065548C"/>
    <w:rsid w:val="00660FF3"/>
    <w:rsid w:val="0066199D"/>
    <w:rsid w:val="006636FC"/>
    <w:rsid w:val="006644EA"/>
    <w:rsid w:val="00664EDF"/>
    <w:rsid w:val="006677FA"/>
    <w:rsid w:val="00670894"/>
    <w:rsid w:val="00670923"/>
    <w:rsid w:val="006746F0"/>
    <w:rsid w:val="00675526"/>
    <w:rsid w:val="00677D41"/>
    <w:rsid w:val="00680441"/>
    <w:rsid w:val="006814B7"/>
    <w:rsid w:val="006839B9"/>
    <w:rsid w:val="006844C7"/>
    <w:rsid w:val="0069211B"/>
    <w:rsid w:val="00693F74"/>
    <w:rsid w:val="00695AE7"/>
    <w:rsid w:val="0069753C"/>
    <w:rsid w:val="00697AED"/>
    <w:rsid w:val="006A1ED1"/>
    <w:rsid w:val="006A2BA7"/>
    <w:rsid w:val="006A4037"/>
    <w:rsid w:val="006A4538"/>
    <w:rsid w:val="006B18BA"/>
    <w:rsid w:val="006B2DE6"/>
    <w:rsid w:val="006B7437"/>
    <w:rsid w:val="006B760B"/>
    <w:rsid w:val="006C3E56"/>
    <w:rsid w:val="006C4D72"/>
    <w:rsid w:val="006C7E92"/>
    <w:rsid w:val="006D0080"/>
    <w:rsid w:val="006D1DA5"/>
    <w:rsid w:val="006D5849"/>
    <w:rsid w:val="006E1D7E"/>
    <w:rsid w:val="006E1F79"/>
    <w:rsid w:val="006E7390"/>
    <w:rsid w:val="006F02C7"/>
    <w:rsid w:val="006F13A6"/>
    <w:rsid w:val="006F20A7"/>
    <w:rsid w:val="006F2799"/>
    <w:rsid w:val="00700EF9"/>
    <w:rsid w:val="007032F3"/>
    <w:rsid w:val="00703C72"/>
    <w:rsid w:val="00704898"/>
    <w:rsid w:val="00705142"/>
    <w:rsid w:val="007054BB"/>
    <w:rsid w:val="00707C72"/>
    <w:rsid w:val="00710CC0"/>
    <w:rsid w:val="0071567C"/>
    <w:rsid w:val="00722C7D"/>
    <w:rsid w:val="00725141"/>
    <w:rsid w:val="007274A0"/>
    <w:rsid w:val="00732B6A"/>
    <w:rsid w:val="0073656B"/>
    <w:rsid w:val="007367B1"/>
    <w:rsid w:val="00737E9F"/>
    <w:rsid w:val="007414F9"/>
    <w:rsid w:val="00743BE6"/>
    <w:rsid w:val="00745589"/>
    <w:rsid w:val="00745B58"/>
    <w:rsid w:val="0074723E"/>
    <w:rsid w:val="00747FEF"/>
    <w:rsid w:val="00754677"/>
    <w:rsid w:val="00757560"/>
    <w:rsid w:val="00764631"/>
    <w:rsid w:val="007657FE"/>
    <w:rsid w:val="00765FB8"/>
    <w:rsid w:val="00766DDD"/>
    <w:rsid w:val="0076729E"/>
    <w:rsid w:val="00767839"/>
    <w:rsid w:val="00767C86"/>
    <w:rsid w:val="0077008D"/>
    <w:rsid w:val="00771BE6"/>
    <w:rsid w:val="00774B17"/>
    <w:rsid w:val="00775FB1"/>
    <w:rsid w:val="007764D8"/>
    <w:rsid w:val="00777110"/>
    <w:rsid w:val="00781D32"/>
    <w:rsid w:val="00786635"/>
    <w:rsid w:val="00787C80"/>
    <w:rsid w:val="00793A6F"/>
    <w:rsid w:val="00796D6C"/>
    <w:rsid w:val="007A1003"/>
    <w:rsid w:val="007A113E"/>
    <w:rsid w:val="007A1A7E"/>
    <w:rsid w:val="007A3399"/>
    <w:rsid w:val="007A38E4"/>
    <w:rsid w:val="007A4DB2"/>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7386"/>
    <w:rsid w:val="007E0526"/>
    <w:rsid w:val="007E38F6"/>
    <w:rsid w:val="007E43DF"/>
    <w:rsid w:val="007E7DC4"/>
    <w:rsid w:val="007F2990"/>
    <w:rsid w:val="007F42D3"/>
    <w:rsid w:val="007F557E"/>
    <w:rsid w:val="007F5CFF"/>
    <w:rsid w:val="007F65CF"/>
    <w:rsid w:val="007F6621"/>
    <w:rsid w:val="008002C0"/>
    <w:rsid w:val="00800FF1"/>
    <w:rsid w:val="00802C32"/>
    <w:rsid w:val="0080336C"/>
    <w:rsid w:val="00806314"/>
    <w:rsid w:val="00806688"/>
    <w:rsid w:val="00807580"/>
    <w:rsid w:val="00811621"/>
    <w:rsid w:val="00813671"/>
    <w:rsid w:val="008246C8"/>
    <w:rsid w:val="00826F1A"/>
    <w:rsid w:val="008275BA"/>
    <w:rsid w:val="00830F49"/>
    <w:rsid w:val="008320A8"/>
    <w:rsid w:val="00833E78"/>
    <w:rsid w:val="00834E37"/>
    <w:rsid w:val="00836A65"/>
    <w:rsid w:val="008429B8"/>
    <w:rsid w:val="0084636A"/>
    <w:rsid w:val="00846F55"/>
    <w:rsid w:val="008559F0"/>
    <w:rsid w:val="00855C40"/>
    <w:rsid w:val="0086396A"/>
    <w:rsid w:val="008647DF"/>
    <w:rsid w:val="008653C6"/>
    <w:rsid w:val="00865510"/>
    <w:rsid w:val="00866B72"/>
    <w:rsid w:val="008703F4"/>
    <w:rsid w:val="00872EA6"/>
    <w:rsid w:val="00873A14"/>
    <w:rsid w:val="00875356"/>
    <w:rsid w:val="008772CB"/>
    <w:rsid w:val="00877A77"/>
    <w:rsid w:val="00877CEF"/>
    <w:rsid w:val="0088606A"/>
    <w:rsid w:val="00886C97"/>
    <w:rsid w:val="00891003"/>
    <w:rsid w:val="00891120"/>
    <w:rsid w:val="00891BCB"/>
    <w:rsid w:val="0089346C"/>
    <w:rsid w:val="00895640"/>
    <w:rsid w:val="00895DF6"/>
    <w:rsid w:val="00897E9B"/>
    <w:rsid w:val="008A2FCB"/>
    <w:rsid w:val="008A54C2"/>
    <w:rsid w:val="008B527E"/>
    <w:rsid w:val="008B6FAB"/>
    <w:rsid w:val="008C1770"/>
    <w:rsid w:val="008C2685"/>
    <w:rsid w:val="008C3CF7"/>
    <w:rsid w:val="008C5323"/>
    <w:rsid w:val="008C5460"/>
    <w:rsid w:val="008D483A"/>
    <w:rsid w:val="008D4AC4"/>
    <w:rsid w:val="008D632A"/>
    <w:rsid w:val="008D6855"/>
    <w:rsid w:val="008D7417"/>
    <w:rsid w:val="008D76CA"/>
    <w:rsid w:val="008E303D"/>
    <w:rsid w:val="008F1EA3"/>
    <w:rsid w:val="008F27EC"/>
    <w:rsid w:val="008F35FE"/>
    <w:rsid w:val="008F3DDD"/>
    <w:rsid w:val="008F3FE1"/>
    <w:rsid w:val="008F6B22"/>
    <w:rsid w:val="00901189"/>
    <w:rsid w:val="00903E30"/>
    <w:rsid w:val="009057A1"/>
    <w:rsid w:val="0090625B"/>
    <w:rsid w:val="009063A8"/>
    <w:rsid w:val="00907161"/>
    <w:rsid w:val="00907AA5"/>
    <w:rsid w:val="00907C84"/>
    <w:rsid w:val="00911275"/>
    <w:rsid w:val="009132CA"/>
    <w:rsid w:val="00920000"/>
    <w:rsid w:val="00921664"/>
    <w:rsid w:val="00922F68"/>
    <w:rsid w:val="00926765"/>
    <w:rsid w:val="00926FB5"/>
    <w:rsid w:val="0093036C"/>
    <w:rsid w:val="009325B9"/>
    <w:rsid w:val="00934361"/>
    <w:rsid w:val="009347B2"/>
    <w:rsid w:val="009350F5"/>
    <w:rsid w:val="00936EA2"/>
    <w:rsid w:val="0093757E"/>
    <w:rsid w:val="00941BF1"/>
    <w:rsid w:val="00941CAD"/>
    <w:rsid w:val="00942661"/>
    <w:rsid w:val="009466A7"/>
    <w:rsid w:val="00947604"/>
    <w:rsid w:val="009510E1"/>
    <w:rsid w:val="00951EA6"/>
    <w:rsid w:val="00954E7A"/>
    <w:rsid w:val="009577CF"/>
    <w:rsid w:val="00961A49"/>
    <w:rsid w:val="00961D53"/>
    <w:rsid w:val="009632F0"/>
    <w:rsid w:val="00964579"/>
    <w:rsid w:val="00964835"/>
    <w:rsid w:val="00964961"/>
    <w:rsid w:val="009738A0"/>
    <w:rsid w:val="00974700"/>
    <w:rsid w:val="009759AD"/>
    <w:rsid w:val="00980EC1"/>
    <w:rsid w:val="0098204C"/>
    <w:rsid w:val="009864D4"/>
    <w:rsid w:val="00992C44"/>
    <w:rsid w:val="009932F8"/>
    <w:rsid w:val="00995626"/>
    <w:rsid w:val="00996521"/>
    <w:rsid w:val="009A0082"/>
    <w:rsid w:val="009A0612"/>
    <w:rsid w:val="009A6A3B"/>
    <w:rsid w:val="009A77DC"/>
    <w:rsid w:val="009B262B"/>
    <w:rsid w:val="009B4E3B"/>
    <w:rsid w:val="009B60FC"/>
    <w:rsid w:val="009C0F80"/>
    <w:rsid w:val="009C2299"/>
    <w:rsid w:val="009C2EA2"/>
    <w:rsid w:val="009C2FA7"/>
    <w:rsid w:val="009C3F33"/>
    <w:rsid w:val="009C4D67"/>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5EB7"/>
    <w:rsid w:val="00A514C2"/>
    <w:rsid w:val="00A51BB2"/>
    <w:rsid w:val="00A52E20"/>
    <w:rsid w:val="00A54EEB"/>
    <w:rsid w:val="00A57504"/>
    <w:rsid w:val="00A61888"/>
    <w:rsid w:val="00A632E2"/>
    <w:rsid w:val="00A63978"/>
    <w:rsid w:val="00A64BC0"/>
    <w:rsid w:val="00A66134"/>
    <w:rsid w:val="00A70599"/>
    <w:rsid w:val="00A71466"/>
    <w:rsid w:val="00A729DB"/>
    <w:rsid w:val="00A72F43"/>
    <w:rsid w:val="00A74C89"/>
    <w:rsid w:val="00A74D0A"/>
    <w:rsid w:val="00A753E8"/>
    <w:rsid w:val="00A81BE2"/>
    <w:rsid w:val="00A81F25"/>
    <w:rsid w:val="00A81FC8"/>
    <w:rsid w:val="00A83C69"/>
    <w:rsid w:val="00A85214"/>
    <w:rsid w:val="00A879F3"/>
    <w:rsid w:val="00A87FC7"/>
    <w:rsid w:val="00AA1A5D"/>
    <w:rsid w:val="00AA3FE0"/>
    <w:rsid w:val="00AA5020"/>
    <w:rsid w:val="00AA5BDA"/>
    <w:rsid w:val="00AB07CA"/>
    <w:rsid w:val="00AB0A35"/>
    <w:rsid w:val="00AB1267"/>
    <w:rsid w:val="00AB3659"/>
    <w:rsid w:val="00AB4B56"/>
    <w:rsid w:val="00AB6114"/>
    <w:rsid w:val="00AB6A8C"/>
    <w:rsid w:val="00AB783C"/>
    <w:rsid w:val="00AC27E5"/>
    <w:rsid w:val="00AC33FE"/>
    <w:rsid w:val="00AC5935"/>
    <w:rsid w:val="00AD03D4"/>
    <w:rsid w:val="00AD1F32"/>
    <w:rsid w:val="00AE062C"/>
    <w:rsid w:val="00AE0DBE"/>
    <w:rsid w:val="00AE4EE2"/>
    <w:rsid w:val="00AE7205"/>
    <w:rsid w:val="00AF0F12"/>
    <w:rsid w:val="00AF2E5F"/>
    <w:rsid w:val="00AF4A57"/>
    <w:rsid w:val="00AF657C"/>
    <w:rsid w:val="00AF7001"/>
    <w:rsid w:val="00B00CEB"/>
    <w:rsid w:val="00B050B9"/>
    <w:rsid w:val="00B06799"/>
    <w:rsid w:val="00B07D69"/>
    <w:rsid w:val="00B1020E"/>
    <w:rsid w:val="00B15993"/>
    <w:rsid w:val="00B15B5F"/>
    <w:rsid w:val="00B173BB"/>
    <w:rsid w:val="00B17A69"/>
    <w:rsid w:val="00B26397"/>
    <w:rsid w:val="00B32B62"/>
    <w:rsid w:val="00B37B66"/>
    <w:rsid w:val="00B4288F"/>
    <w:rsid w:val="00B450AD"/>
    <w:rsid w:val="00B47C1A"/>
    <w:rsid w:val="00B537A2"/>
    <w:rsid w:val="00B6236D"/>
    <w:rsid w:val="00B64CF8"/>
    <w:rsid w:val="00B65C9D"/>
    <w:rsid w:val="00B758CB"/>
    <w:rsid w:val="00B77768"/>
    <w:rsid w:val="00B823AA"/>
    <w:rsid w:val="00B95FF3"/>
    <w:rsid w:val="00B975DC"/>
    <w:rsid w:val="00B97FAB"/>
    <w:rsid w:val="00BA45DB"/>
    <w:rsid w:val="00BA4E1E"/>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2BF6"/>
    <w:rsid w:val="00BD2D60"/>
    <w:rsid w:val="00BD539E"/>
    <w:rsid w:val="00BD66CD"/>
    <w:rsid w:val="00BD6F37"/>
    <w:rsid w:val="00BD7F42"/>
    <w:rsid w:val="00BE0320"/>
    <w:rsid w:val="00BE5114"/>
    <w:rsid w:val="00BE691A"/>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40B05"/>
    <w:rsid w:val="00C4324B"/>
    <w:rsid w:val="00C43FAB"/>
    <w:rsid w:val="00C45960"/>
    <w:rsid w:val="00C45D2F"/>
    <w:rsid w:val="00C46EEB"/>
    <w:rsid w:val="00C5210F"/>
    <w:rsid w:val="00C56A97"/>
    <w:rsid w:val="00C62331"/>
    <w:rsid w:val="00C62AD7"/>
    <w:rsid w:val="00C631E2"/>
    <w:rsid w:val="00C70F86"/>
    <w:rsid w:val="00C710BD"/>
    <w:rsid w:val="00C719CB"/>
    <w:rsid w:val="00C71D99"/>
    <w:rsid w:val="00C72205"/>
    <w:rsid w:val="00C72EDC"/>
    <w:rsid w:val="00C73363"/>
    <w:rsid w:val="00C74591"/>
    <w:rsid w:val="00C779DB"/>
    <w:rsid w:val="00C84FAF"/>
    <w:rsid w:val="00C96278"/>
    <w:rsid w:val="00CA1633"/>
    <w:rsid w:val="00CA1950"/>
    <w:rsid w:val="00CA1E5F"/>
    <w:rsid w:val="00CA31AA"/>
    <w:rsid w:val="00CA441E"/>
    <w:rsid w:val="00CB1E5D"/>
    <w:rsid w:val="00CB2A52"/>
    <w:rsid w:val="00CB2B02"/>
    <w:rsid w:val="00CB6E90"/>
    <w:rsid w:val="00CB7B47"/>
    <w:rsid w:val="00CC37E1"/>
    <w:rsid w:val="00CC406D"/>
    <w:rsid w:val="00CC79AC"/>
    <w:rsid w:val="00CD378D"/>
    <w:rsid w:val="00CD4028"/>
    <w:rsid w:val="00CD6E39"/>
    <w:rsid w:val="00CE00CC"/>
    <w:rsid w:val="00CE1BF7"/>
    <w:rsid w:val="00CE2A5B"/>
    <w:rsid w:val="00CE6F77"/>
    <w:rsid w:val="00CF2CFE"/>
    <w:rsid w:val="00CF6E91"/>
    <w:rsid w:val="00CF7AE6"/>
    <w:rsid w:val="00CF7B87"/>
    <w:rsid w:val="00D0331E"/>
    <w:rsid w:val="00D1206D"/>
    <w:rsid w:val="00D12965"/>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458E"/>
    <w:rsid w:val="00D45799"/>
    <w:rsid w:val="00D45A37"/>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1C53"/>
    <w:rsid w:val="00D74D9D"/>
    <w:rsid w:val="00D77112"/>
    <w:rsid w:val="00D8244F"/>
    <w:rsid w:val="00D82CAA"/>
    <w:rsid w:val="00D84CDC"/>
    <w:rsid w:val="00D85B68"/>
    <w:rsid w:val="00D877BA"/>
    <w:rsid w:val="00D91256"/>
    <w:rsid w:val="00D96CA6"/>
    <w:rsid w:val="00DA6AFC"/>
    <w:rsid w:val="00DA7DC2"/>
    <w:rsid w:val="00DB0527"/>
    <w:rsid w:val="00DB23EA"/>
    <w:rsid w:val="00DB2489"/>
    <w:rsid w:val="00DB2F67"/>
    <w:rsid w:val="00DB5A30"/>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164F3"/>
    <w:rsid w:val="00E21142"/>
    <w:rsid w:val="00E302B8"/>
    <w:rsid w:val="00E3108C"/>
    <w:rsid w:val="00E31BAE"/>
    <w:rsid w:val="00E31F22"/>
    <w:rsid w:val="00E32088"/>
    <w:rsid w:val="00E359EE"/>
    <w:rsid w:val="00E3720D"/>
    <w:rsid w:val="00E44D1E"/>
    <w:rsid w:val="00E47E0D"/>
    <w:rsid w:val="00E5317F"/>
    <w:rsid w:val="00E531FC"/>
    <w:rsid w:val="00E53412"/>
    <w:rsid w:val="00E568A2"/>
    <w:rsid w:val="00E6004D"/>
    <w:rsid w:val="00E64795"/>
    <w:rsid w:val="00E6582B"/>
    <w:rsid w:val="00E66C05"/>
    <w:rsid w:val="00E66E62"/>
    <w:rsid w:val="00E70BBD"/>
    <w:rsid w:val="00E71A81"/>
    <w:rsid w:val="00E72B75"/>
    <w:rsid w:val="00E7392E"/>
    <w:rsid w:val="00E75E67"/>
    <w:rsid w:val="00E81978"/>
    <w:rsid w:val="00E90649"/>
    <w:rsid w:val="00E9134D"/>
    <w:rsid w:val="00E9218B"/>
    <w:rsid w:val="00E9470E"/>
    <w:rsid w:val="00E951A3"/>
    <w:rsid w:val="00E955A8"/>
    <w:rsid w:val="00EA18F4"/>
    <w:rsid w:val="00EA3498"/>
    <w:rsid w:val="00EA6EA7"/>
    <w:rsid w:val="00EB29A2"/>
    <w:rsid w:val="00EB3011"/>
    <w:rsid w:val="00EB3A8F"/>
    <w:rsid w:val="00EB4847"/>
    <w:rsid w:val="00EB50BA"/>
    <w:rsid w:val="00EB61CE"/>
    <w:rsid w:val="00EB6E49"/>
    <w:rsid w:val="00EC1B0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1D5E"/>
    <w:rsid w:val="00EF1ECA"/>
    <w:rsid w:val="00EF20F6"/>
    <w:rsid w:val="00F0004E"/>
    <w:rsid w:val="00F00C43"/>
    <w:rsid w:val="00F02625"/>
    <w:rsid w:val="00F10206"/>
    <w:rsid w:val="00F1224C"/>
    <w:rsid w:val="00F12530"/>
    <w:rsid w:val="00F16451"/>
    <w:rsid w:val="00F20451"/>
    <w:rsid w:val="00F21159"/>
    <w:rsid w:val="00F2312C"/>
    <w:rsid w:val="00F240F3"/>
    <w:rsid w:val="00F25790"/>
    <w:rsid w:val="00F266B7"/>
    <w:rsid w:val="00F2713A"/>
    <w:rsid w:val="00F27EF6"/>
    <w:rsid w:val="00F33887"/>
    <w:rsid w:val="00F34CB9"/>
    <w:rsid w:val="00F34E3C"/>
    <w:rsid w:val="00F379B7"/>
    <w:rsid w:val="00F4367D"/>
    <w:rsid w:val="00F44021"/>
    <w:rsid w:val="00F52366"/>
    <w:rsid w:val="00F525FA"/>
    <w:rsid w:val="00F555A2"/>
    <w:rsid w:val="00F5596C"/>
    <w:rsid w:val="00F612C2"/>
    <w:rsid w:val="00F66289"/>
    <w:rsid w:val="00F6645C"/>
    <w:rsid w:val="00F71267"/>
    <w:rsid w:val="00F73E81"/>
    <w:rsid w:val="00F7600C"/>
    <w:rsid w:val="00F8116B"/>
    <w:rsid w:val="00F8363B"/>
    <w:rsid w:val="00F83A36"/>
    <w:rsid w:val="00F8733F"/>
    <w:rsid w:val="00F904B7"/>
    <w:rsid w:val="00F9242F"/>
    <w:rsid w:val="00F954AE"/>
    <w:rsid w:val="00FA14CC"/>
    <w:rsid w:val="00FA5002"/>
    <w:rsid w:val="00FA5428"/>
    <w:rsid w:val="00FA5C31"/>
    <w:rsid w:val="00FA77AB"/>
    <w:rsid w:val="00FA7FD5"/>
    <w:rsid w:val="00FB0BBE"/>
    <w:rsid w:val="00FC73FF"/>
    <w:rsid w:val="00FD21F3"/>
    <w:rsid w:val="00FE1FC5"/>
    <w:rsid w:val="00FE51DC"/>
    <w:rsid w:val="00FE66A3"/>
    <w:rsid w:val="00FF2002"/>
    <w:rsid w:val="00FF22F0"/>
    <w:rsid w:val="00FF376E"/>
    <w:rsid w:val="00FF4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347DF7-B547-4762-AE1F-DCCAEA916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529</TotalTime>
  <Pages>20</Pages>
  <Words>4211</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2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098</cp:revision>
  <dcterms:created xsi:type="dcterms:W3CDTF">2018-01-31T15:58:00Z</dcterms:created>
  <dcterms:modified xsi:type="dcterms:W3CDTF">2018-06-27T18:33:00Z</dcterms:modified>
</cp:coreProperties>
</file>